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EF1F7B" w14:textId="77777777" w:rsidR="00DD3374" w:rsidRPr="00A173E6" w:rsidRDefault="00DD3374" w:rsidP="002E7701">
      <w:pPr>
        <w:spacing w:before="0" w:line="240" w:lineRule="auto"/>
        <w:ind w:left="0" w:firstLine="0"/>
        <w:jc w:val="center"/>
        <w:rPr>
          <w:rFonts w:ascii="Lato" w:eastAsia="Calibri" w:hAnsi="Lato" w:cs="Lato"/>
          <w:bCs/>
          <w:color w:val="1F497D" w:themeColor="text2"/>
          <w:sz w:val="28"/>
          <w:szCs w:val="28"/>
        </w:rPr>
      </w:pPr>
      <w:bookmarkStart w:id="0" w:name="_Hlk86764488"/>
      <w:r w:rsidRPr="00A173E6">
        <w:rPr>
          <w:rFonts w:ascii="Lato" w:eastAsia="Calibri" w:hAnsi="Lato" w:cs="Lato"/>
          <w:b/>
          <w:color w:val="1F497D" w:themeColor="text2"/>
          <w:sz w:val="28"/>
          <w:szCs w:val="28"/>
        </w:rPr>
        <w:t>Joe Mendez-Hughes</w:t>
      </w:r>
    </w:p>
    <w:p w14:paraId="5F9773C5" w14:textId="19E06B91" w:rsidR="00DD3374" w:rsidRPr="0004587A" w:rsidRDefault="00DD3374" w:rsidP="009F1920">
      <w:pPr>
        <w:spacing w:line="240" w:lineRule="auto"/>
        <w:ind w:left="0" w:firstLine="0"/>
        <w:jc w:val="center"/>
        <w:rPr>
          <w:rFonts w:ascii="Lato" w:eastAsia="Calibri" w:hAnsi="Lato" w:cs="Lato"/>
          <w:color w:val="000000" w:themeColor="text1"/>
        </w:rPr>
      </w:pPr>
      <w:hyperlink r:id="rId7" w:history="1">
        <w:r w:rsidRPr="0004587A">
          <w:rPr>
            <w:rStyle w:val="Hyperlink"/>
            <w:rFonts w:ascii="Lato" w:hAnsi="Lato" w:cs="Lato"/>
            <w:color w:val="000000" w:themeColor="text1"/>
          </w:rPr>
          <w:t>Website</w:t>
        </w:r>
      </w:hyperlink>
      <w:r w:rsidRPr="0004587A">
        <w:rPr>
          <w:rFonts w:ascii="Lato" w:hAnsi="Lato" w:cs="Lato"/>
          <w:color w:val="000000" w:themeColor="text1"/>
        </w:rPr>
        <w:t xml:space="preserve"> | </w:t>
      </w:r>
      <w:hyperlink r:id="rId8" w:history="1">
        <w:r w:rsidRPr="0004587A">
          <w:rPr>
            <w:rStyle w:val="Hyperlink"/>
            <w:rFonts w:ascii="Lato" w:hAnsi="Lato" w:cs="Lato"/>
            <w:color w:val="000000" w:themeColor="text1"/>
          </w:rPr>
          <w:t>LinkedIn</w:t>
        </w:r>
      </w:hyperlink>
      <w:r w:rsidRPr="0004587A">
        <w:rPr>
          <w:rStyle w:val="Hyperlink"/>
          <w:rFonts w:ascii="Lato" w:hAnsi="Lato" w:cs="Lato"/>
          <w:color w:val="000000" w:themeColor="text1"/>
          <w:u w:val="none"/>
        </w:rPr>
        <w:t xml:space="preserve"> | </w:t>
      </w:r>
      <w:hyperlink r:id="rId9" w:history="1">
        <w:r w:rsidR="00D47714" w:rsidRPr="0004587A">
          <w:rPr>
            <w:rStyle w:val="Hyperlink"/>
            <w:rFonts w:ascii="Lato" w:eastAsia="Calibri" w:hAnsi="Lato" w:cs="Lato"/>
            <w:color w:val="000000" w:themeColor="text1"/>
          </w:rPr>
          <w:t>joemendezhughes@gmail.com</w:t>
        </w:r>
      </w:hyperlink>
      <w:r w:rsidRPr="0004587A">
        <w:rPr>
          <w:rFonts w:ascii="Lato" w:eastAsia="Calibri" w:hAnsi="Lato" w:cs="Lato"/>
          <w:color w:val="000000" w:themeColor="text1"/>
        </w:rPr>
        <w:t xml:space="preserve"> | 1-480-220-</w:t>
      </w:r>
      <w:bookmarkEnd w:id="0"/>
      <w:r w:rsidRPr="0004587A">
        <w:rPr>
          <w:rFonts w:ascii="Lato" w:eastAsia="Calibri" w:hAnsi="Lato" w:cs="Lato"/>
          <w:color w:val="000000" w:themeColor="text1"/>
        </w:rPr>
        <w:t xml:space="preserve">8939 </w:t>
      </w:r>
      <w:r w:rsidRPr="0004587A">
        <w:rPr>
          <w:rStyle w:val="Hyperlink"/>
          <w:rFonts w:ascii="Lato" w:eastAsia="Calibri" w:hAnsi="Lato" w:cs="Lato"/>
          <w:color w:val="000000" w:themeColor="text1"/>
          <w:u w:val="none"/>
        </w:rPr>
        <w:t xml:space="preserve">| </w:t>
      </w:r>
      <w:r w:rsidRPr="0004587A">
        <w:rPr>
          <w:rFonts w:ascii="Lato" w:eastAsia="Calibri" w:hAnsi="Lato" w:cs="Lato"/>
          <w:color w:val="000000" w:themeColor="text1"/>
        </w:rPr>
        <w:t>U.S. Citizen</w:t>
      </w:r>
    </w:p>
    <w:p w14:paraId="50412E59" w14:textId="2724AC4B" w:rsidR="00DD3374" w:rsidRPr="00A173E6" w:rsidRDefault="00BF46CA" w:rsidP="00F04687">
      <w:pPr>
        <w:pBdr>
          <w:bottom w:val="single" w:sz="4" w:space="1" w:color="auto"/>
        </w:pBdr>
        <w:spacing w:before="180" w:line="240" w:lineRule="auto"/>
        <w:ind w:left="360"/>
        <w:jc w:val="left"/>
        <w:rPr>
          <w:rFonts w:ascii="Lato" w:eastAsia="Calibri" w:hAnsi="Lato" w:cs="Lato"/>
          <w:b/>
          <w:color w:val="1F497D" w:themeColor="text2"/>
        </w:rPr>
      </w:pPr>
      <w:bookmarkStart w:id="1" w:name="_30j0zll" w:colFirst="0" w:colLast="0"/>
      <w:bookmarkEnd w:id="1"/>
      <w:r w:rsidRPr="00A173E6">
        <w:rPr>
          <w:rFonts w:ascii="Lato" w:eastAsia="Calibri" w:hAnsi="Lato" w:cs="Lato"/>
          <w:b/>
          <w:color w:val="1F497D" w:themeColor="text2"/>
        </w:rPr>
        <w:t>CAREER HIGHLIGHTS</w:t>
      </w:r>
    </w:p>
    <w:p w14:paraId="6F9BE7BE" w14:textId="20A78893" w:rsidR="00DD3374" w:rsidRPr="0004587A" w:rsidRDefault="00066B0B" w:rsidP="00D15E02">
      <w:pPr>
        <w:spacing w:before="0" w:line="240" w:lineRule="auto"/>
        <w:ind w:left="0" w:firstLine="0"/>
        <w:jc w:val="left"/>
        <w:rPr>
          <w:rFonts w:ascii="Lato" w:eastAsia="Calibri" w:hAnsi="Lato" w:cs="Lato"/>
          <w:color w:val="000000" w:themeColor="text1"/>
        </w:rPr>
      </w:pPr>
      <w:r w:rsidRPr="00066B0B">
        <w:rPr>
          <w:rFonts w:ascii="Lato" w:eastAsia="Calibri" w:hAnsi="Lato" w:cs="Lato"/>
          <w:color w:val="000000" w:themeColor="text1"/>
        </w:rPr>
        <w:t xml:space="preserve">As </w:t>
      </w:r>
      <w:r w:rsidR="00E82E56" w:rsidRPr="00E82E56">
        <w:rPr>
          <w:rFonts w:ascii="Lato" w:eastAsia="Calibri" w:hAnsi="Lato" w:cs="Lato"/>
          <w:color w:val="000000" w:themeColor="text1"/>
        </w:rPr>
        <w:t xml:space="preserve">a senior data engineer with over 7 years of experience, I </w:t>
      </w:r>
      <w:r w:rsidR="0020436C">
        <w:rPr>
          <w:rFonts w:ascii="Lato" w:eastAsia="Calibri" w:hAnsi="Lato" w:cs="Lato"/>
          <w:color w:val="000000" w:themeColor="text1"/>
        </w:rPr>
        <w:t>have</w:t>
      </w:r>
      <w:r w:rsidR="00E82E56" w:rsidRPr="00E82E56">
        <w:rPr>
          <w:rFonts w:ascii="Lato" w:eastAsia="Calibri" w:hAnsi="Lato" w:cs="Lato"/>
          <w:color w:val="000000" w:themeColor="text1"/>
        </w:rPr>
        <w:t xml:space="preserve"> architect</w:t>
      </w:r>
      <w:r w:rsidR="0020436C">
        <w:rPr>
          <w:rFonts w:ascii="Lato" w:eastAsia="Calibri" w:hAnsi="Lato" w:cs="Lato"/>
          <w:color w:val="000000" w:themeColor="text1"/>
        </w:rPr>
        <w:t>ed</w:t>
      </w:r>
      <w:r w:rsidR="00E82E56" w:rsidRPr="00E82E56">
        <w:rPr>
          <w:rFonts w:ascii="Lato" w:eastAsia="Calibri" w:hAnsi="Lato" w:cs="Lato"/>
          <w:color w:val="000000" w:themeColor="text1"/>
        </w:rPr>
        <w:t xml:space="preserve"> high-performance data pipelines and design</w:t>
      </w:r>
      <w:r w:rsidR="0020436C">
        <w:rPr>
          <w:rFonts w:ascii="Lato" w:eastAsia="Calibri" w:hAnsi="Lato" w:cs="Lato"/>
          <w:color w:val="000000" w:themeColor="text1"/>
        </w:rPr>
        <w:t>ed</w:t>
      </w:r>
      <w:r w:rsidR="00E82E56" w:rsidRPr="00E82E56">
        <w:rPr>
          <w:rFonts w:ascii="Lato" w:eastAsia="Calibri" w:hAnsi="Lato" w:cs="Lato"/>
          <w:color w:val="000000" w:themeColor="text1"/>
        </w:rPr>
        <w:t xml:space="preserve"> scalable storage solutions. My expertise includes leveraging AWS Redshift, S3, and Glue to build robust data ecosystems, enhancing data transformation and storage capabilities using dbt and Snowflake, and automating sophisticated data analytics workflows on Azure </w:t>
      </w:r>
      <w:r w:rsidR="00E82E56" w:rsidRPr="00E82E56">
        <w:rPr>
          <w:rFonts w:ascii="Lato" w:eastAsia="Calibri" w:hAnsi="Lato" w:cs="Lato"/>
          <w:color w:val="000000" w:themeColor="text1"/>
        </w:rPr>
        <w:t>Databricks.</w:t>
      </w:r>
    </w:p>
    <w:p w14:paraId="178B7521" w14:textId="77777777" w:rsidR="00F04687" w:rsidRPr="00A173E6" w:rsidRDefault="00F04687" w:rsidP="00F04687">
      <w:pPr>
        <w:pBdr>
          <w:bottom w:val="single" w:sz="4" w:space="1" w:color="auto"/>
        </w:pBdr>
        <w:spacing w:before="180" w:line="240" w:lineRule="auto"/>
        <w:ind w:left="360"/>
        <w:jc w:val="left"/>
        <w:rPr>
          <w:rFonts w:ascii="Lato" w:eastAsia="Calibri" w:hAnsi="Lato" w:cs="Lato"/>
          <w:b/>
          <w:color w:val="1F497D" w:themeColor="text2"/>
        </w:rPr>
      </w:pPr>
      <w:r w:rsidRPr="00A173E6">
        <w:rPr>
          <w:rFonts w:ascii="Lato" w:eastAsia="Calibri" w:hAnsi="Lato" w:cs="Lato"/>
          <w:b/>
          <w:color w:val="1F497D" w:themeColor="text2"/>
        </w:rPr>
        <w:t>SKILLS</w:t>
      </w:r>
    </w:p>
    <w:p w14:paraId="69FFDB42" w14:textId="2E7F87AF" w:rsidR="00F04687" w:rsidRPr="0004587A" w:rsidRDefault="00F04687" w:rsidP="00C15D37">
      <w:pPr>
        <w:spacing w:before="20" w:line="240" w:lineRule="auto"/>
        <w:ind w:left="0" w:firstLine="0"/>
        <w:jc w:val="left"/>
        <w:rPr>
          <w:rFonts w:ascii="Lato" w:eastAsia="Calibri" w:hAnsi="Lato" w:cs="Lato"/>
          <w:color w:val="000000" w:themeColor="text1"/>
        </w:rPr>
      </w:pPr>
      <w:r w:rsidRPr="0004587A">
        <w:rPr>
          <w:rFonts w:ascii="Lato" w:eastAsia="Calibri" w:hAnsi="Lato" w:cs="Lato"/>
          <w:color w:val="000000" w:themeColor="text1"/>
        </w:rPr>
        <w:t>Snowflake, AWS (S3, Glue, Redshift), Databricks, Azure, dbt, SQL, Python, Airflow, Data Modeling, Data Warehousing, Data Lakes, ETL/ELT Pipelines</w:t>
      </w:r>
    </w:p>
    <w:p w14:paraId="4B1654F1" w14:textId="77777777" w:rsidR="00DD3374" w:rsidRPr="00A173E6" w:rsidRDefault="00DD3374" w:rsidP="001409CE">
      <w:pPr>
        <w:pBdr>
          <w:bottom w:val="single" w:sz="4" w:space="1" w:color="auto"/>
        </w:pBdr>
        <w:spacing w:before="180" w:line="240" w:lineRule="auto"/>
        <w:ind w:left="0" w:firstLine="0"/>
        <w:jc w:val="left"/>
        <w:rPr>
          <w:rFonts w:ascii="Lato" w:eastAsia="Calibri" w:hAnsi="Lato" w:cs="Lato"/>
          <w:b/>
          <w:bCs/>
          <w:color w:val="1F497D" w:themeColor="text2"/>
        </w:rPr>
      </w:pPr>
      <w:bookmarkStart w:id="2" w:name="_Hlk174436357"/>
      <w:r w:rsidRPr="00A173E6">
        <w:rPr>
          <w:rFonts w:ascii="Lato" w:eastAsia="Calibri" w:hAnsi="Lato" w:cs="Lato"/>
          <w:b/>
          <w:bCs/>
          <w:color w:val="1F497D" w:themeColor="text2"/>
        </w:rPr>
        <w:t>PROFESSIONAL EXPERIENCE</w:t>
      </w:r>
    </w:p>
    <w:p w14:paraId="32C57133" w14:textId="44334789" w:rsidR="00DD3374" w:rsidRPr="0004587A" w:rsidRDefault="002545DE" w:rsidP="00D15E02">
      <w:pPr>
        <w:tabs>
          <w:tab w:val="right" w:pos="10080"/>
        </w:tabs>
        <w:spacing w:before="20" w:line="240" w:lineRule="auto"/>
        <w:ind w:left="360"/>
        <w:jc w:val="left"/>
        <w:rPr>
          <w:rFonts w:ascii="Lato" w:eastAsia="Calibri" w:hAnsi="Lato" w:cs="Lato"/>
          <w:b/>
          <w:bCs/>
          <w:color w:val="000000" w:themeColor="text1"/>
        </w:rPr>
      </w:pPr>
      <w:r w:rsidRPr="0004587A">
        <w:rPr>
          <w:rFonts w:ascii="Lato" w:eastAsia="Calibri" w:hAnsi="Lato" w:cs="Lato"/>
          <w:b/>
          <w:bCs/>
          <w:color w:val="000000" w:themeColor="text1"/>
        </w:rPr>
        <w:t xml:space="preserve">Senior Data </w:t>
      </w:r>
      <w:r w:rsidR="00B602A0" w:rsidRPr="0004587A">
        <w:rPr>
          <w:rFonts w:ascii="Lato" w:eastAsia="Calibri" w:hAnsi="Lato" w:cs="Lato"/>
          <w:b/>
          <w:bCs/>
          <w:color w:val="000000" w:themeColor="text1"/>
        </w:rPr>
        <w:t xml:space="preserve">Architect / </w:t>
      </w:r>
      <w:r w:rsidRPr="0004587A">
        <w:rPr>
          <w:rFonts w:ascii="Lato" w:eastAsia="Calibri" w:hAnsi="Lato" w:cs="Lato"/>
          <w:b/>
          <w:bCs/>
          <w:color w:val="000000" w:themeColor="text1"/>
        </w:rPr>
        <w:t>Engineer</w:t>
      </w:r>
    </w:p>
    <w:p w14:paraId="5B948E96" w14:textId="77777777" w:rsidR="00DD3374" w:rsidRPr="0004587A" w:rsidRDefault="00DD3374" w:rsidP="00F3795C">
      <w:pPr>
        <w:tabs>
          <w:tab w:val="right" w:pos="10080"/>
        </w:tabs>
        <w:spacing w:before="20" w:line="240" w:lineRule="auto"/>
        <w:ind w:left="360" w:right="432"/>
        <w:jc w:val="left"/>
        <w:rPr>
          <w:rFonts w:ascii="Lato" w:eastAsia="Calibri" w:hAnsi="Lato" w:cs="Lato"/>
          <w:color w:val="000000" w:themeColor="text1"/>
        </w:rPr>
      </w:pPr>
      <w:r w:rsidRPr="0004587A">
        <w:rPr>
          <w:rFonts w:ascii="Lato" w:eastAsia="Calibri" w:hAnsi="Lato" w:cs="Lato"/>
          <w:color w:val="000000" w:themeColor="text1"/>
        </w:rPr>
        <w:t>Dynamo Technologies, Washington, DC</w:t>
      </w:r>
    </w:p>
    <w:p w14:paraId="6D2F0142" w14:textId="3DA64097" w:rsidR="00DD3374" w:rsidRPr="0004587A" w:rsidRDefault="00DD3374" w:rsidP="00F3795C">
      <w:pPr>
        <w:tabs>
          <w:tab w:val="right" w:pos="10080"/>
        </w:tabs>
        <w:spacing w:before="20" w:line="240" w:lineRule="auto"/>
        <w:ind w:left="360" w:right="432"/>
        <w:jc w:val="left"/>
        <w:rPr>
          <w:rFonts w:ascii="Lato" w:eastAsia="Calibri" w:hAnsi="Lato" w:cs="Lato"/>
          <w:color w:val="000000" w:themeColor="text1"/>
        </w:rPr>
      </w:pPr>
      <w:r w:rsidRPr="0004587A">
        <w:rPr>
          <w:rFonts w:ascii="Lato" w:eastAsia="Calibri" w:hAnsi="Lato" w:cs="Lato"/>
          <w:color w:val="000000" w:themeColor="text1"/>
        </w:rPr>
        <w:t>September 2023</w:t>
      </w:r>
      <w:r w:rsidR="00726249" w:rsidRPr="0004587A">
        <w:rPr>
          <w:rFonts w:ascii="Lato" w:eastAsia="Calibri" w:hAnsi="Lato" w:cs="Lato"/>
          <w:color w:val="000000" w:themeColor="text1"/>
        </w:rPr>
        <w:t xml:space="preserve"> - </w:t>
      </w:r>
      <w:r w:rsidRPr="0004587A">
        <w:rPr>
          <w:rFonts w:ascii="Lato" w:eastAsia="Calibri" w:hAnsi="Lato" w:cs="Lato"/>
          <w:color w:val="000000" w:themeColor="text1"/>
        </w:rPr>
        <w:t>May 2024</w:t>
      </w:r>
    </w:p>
    <w:p w14:paraId="3F5028FA" w14:textId="46799A7B" w:rsidR="00DD3374" w:rsidRPr="0004587A" w:rsidRDefault="00DD3374" w:rsidP="00D47714">
      <w:pPr>
        <w:numPr>
          <w:ilvl w:val="0"/>
          <w:numId w:val="14"/>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Architected</w:t>
      </w:r>
      <w:r w:rsidR="00F04687" w:rsidRPr="0004587A">
        <w:rPr>
          <w:rFonts w:ascii="Lato" w:eastAsia="Calibri" w:hAnsi="Lato" w:cs="Lato"/>
          <w:color w:val="000000" w:themeColor="text1"/>
        </w:rPr>
        <w:t xml:space="preserve"> AWS data infrastructure utilizing S3, Glue, and Redshift, transforming structured and unstructured data into invaluable insights, increasing data retrieval efficiency by 35%.</w:t>
      </w:r>
    </w:p>
    <w:p w14:paraId="4A2A071A" w14:textId="3F338CD2" w:rsidR="006F2BFE" w:rsidRPr="0004587A" w:rsidRDefault="002D57A8" w:rsidP="00D47714">
      <w:pPr>
        <w:numPr>
          <w:ilvl w:val="0"/>
          <w:numId w:val="14"/>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Fine-tuned</w:t>
      </w:r>
      <w:r w:rsidR="006F2BFE" w:rsidRPr="0004587A">
        <w:rPr>
          <w:rFonts w:ascii="Lato" w:eastAsia="Calibri" w:hAnsi="Lato" w:cs="Lato"/>
          <w:color w:val="000000" w:themeColor="text1"/>
        </w:rPr>
        <w:t xml:space="preserve"> </w:t>
      </w:r>
      <w:r w:rsidR="00F04687" w:rsidRPr="0004587A">
        <w:rPr>
          <w:rFonts w:ascii="Lato" w:eastAsia="Calibri" w:hAnsi="Lato" w:cs="Lato"/>
          <w:color w:val="000000" w:themeColor="text1"/>
        </w:rPr>
        <w:t>Redshift clusters to handle vast volumes of data, achieving a 40% reduction in query times and improving processing efficiency by 25%.</w:t>
      </w:r>
    </w:p>
    <w:p w14:paraId="0140DD29" w14:textId="4728E26D" w:rsidR="00DD3374" w:rsidRPr="0004587A" w:rsidRDefault="00DD3374" w:rsidP="00D47714">
      <w:pPr>
        <w:numPr>
          <w:ilvl w:val="0"/>
          <w:numId w:val="14"/>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 xml:space="preserve">Deployed </w:t>
      </w:r>
      <w:r w:rsidR="00F04687" w:rsidRPr="0004587A">
        <w:rPr>
          <w:rFonts w:ascii="Lato" w:eastAsia="Calibri" w:hAnsi="Lato" w:cs="Lato"/>
          <w:color w:val="000000" w:themeColor="text1"/>
        </w:rPr>
        <w:t xml:space="preserve">and optimized Snowflake data warehouses, transforming raw data into structured, accessible, and valuable information, leading to a </w:t>
      </w:r>
      <w:r w:rsidR="0076406B">
        <w:rPr>
          <w:rFonts w:ascii="Lato" w:eastAsia="Calibri" w:hAnsi="Lato" w:cs="Lato"/>
          <w:color w:val="000000" w:themeColor="text1"/>
        </w:rPr>
        <w:t>30</w:t>
      </w:r>
      <w:r w:rsidR="00F04687" w:rsidRPr="0004587A">
        <w:rPr>
          <w:rFonts w:ascii="Lato" w:eastAsia="Calibri" w:hAnsi="Lato" w:cs="Lato"/>
          <w:color w:val="000000" w:themeColor="text1"/>
        </w:rPr>
        <w:t>% improvement in decision-making speed.</w:t>
      </w:r>
    </w:p>
    <w:p w14:paraId="3071154F" w14:textId="77AD9DB4" w:rsidR="00DD3374" w:rsidRPr="0004587A" w:rsidRDefault="004C405A" w:rsidP="00D47714">
      <w:pPr>
        <w:numPr>
          <w:ilvl w:val="0"/>
          <w:numId w:val="14"/>
        </w:numPr>
        <w:spacing w:before="40" w:line="240" w:lineRule="auto"/>
        <w:ind w:left="360" w:hanging="216"/>
        <w:jc w:val="left"/>
        <w:rPr>
          <w:rFonts w:ascii="Lato" w:eastAsia="Calibri" w:hAnsi="Lato" w:cs="Lato"/>
          <w:color w:val="000000" w:themeColor="text1"/>
        </w:rPr>
      </w:pPr>
      <w:r>
        <w:rPr>
          <w:rFonts w:ascii="Lato" w:eastAsia="Calibri" w:hAnsi="Lato" w:cs="Lato"/>
          <w:color w:val="000000" w:themeColor="text1"/>
        </w:rPr>
        <w:t>Utilized</w:t>
      </w:r>
      <w:r w:rsidR="00DD3374" w:rsidRPr="0004587A">
        <w:rPr>
          <w:rFonts w:ascii="Lato" w:eastAsia="Calibri" w:hAnsi="Lato" w:cs="Lato"/>
          <w:color w:val="000000" w:themeColor="text1"/>
        </w:rPr>
        <w:t xml:space="preserve"> </w:t>
      </w:r>
      <w:r w:rsidR="00F04687" w:rsidRPr="0004587A">
        <w:rPr>
          <w:rFonts w:ascii="Lato" w:eastAsia="Calibri" w:hAnsi="Lato" w:cs="Lato"/>
          <w:color w:val="000000" w:themeColor="text1"/>
        </w:rPr>
        <w:t>AWS Glue to automate and orchestrate data flows, streamlining ETL processes and ensuring near real-time data availability, reducing data latency by 50%.</w:t>
      </w:r>
    </w:p>
    <w:p w14:paraId="4AE35691" w14:textId="65ED7D32" w:rsidR="00DD3374" w:rsidRPr="0004587A" w:rsidRDefault="004C405A" w:rsidP="00D47714">
      <w:pPr>
        <w:numPr>
          <w:ilvl w:val="0"/>
          <w:numId w:val="14"/>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Implemented</w:t>
      </w:r>
      <w:r w:rsidR="00AE7CDB">
        <w:rPr>
          <w:rFonts w:ascii="Lato" w:eastAsia="Calibri" w:hAnsi="Lato" w:cs="Lato"/>
          <w:color w:val="000000" w:themeColor="text1"/>
        </w:rPr>
        <w:t xml:space="preserve"> </w:t>
      </w:r>
      <w:r w:rsidR="00D12B33" w:rsidRPr="00D12B33">
        <w:rPr>
          <w:rFonts w:ascii="Lato" w:eastAsia="Calibri" w:hAnsi="Lato" w:cs="Lato"/>
          <w:color w:val="000000" w:themeColor="text1"/>
        </w:rPr>
        <w:t>Azure Blob Storag</w:t>
      </w:r>
      <w:r w:rsidR="00AE7CDB">
        <w:rPr>
          <w:rFonts w:ascii="Lato" w:eastAsia="Calibri" w:hAnsi="Lato" w:cs="Lato"/>
          <w:color w:val="000000" w:themeColor="text1"/>
        </w:rPr>
        <w:t>e</w:t>
      </w:r>
      <w:r w:rsidR="00D12B33" w:rsidRPr="00D12B33">
        <w:rPr>
          <w:rFonts w:ascii="Lato" w:eastAsia="Calibri" w:hAnsi="Lato" w:cs="Lato"/>
          <w:color w:val="000000" w:themeColor="text1"/>
        </w:rPr>
        <w:t>, reducing data retrieval times by 30% and lowering storage costs by 20% through lifecycle management policies and efficient data partitioning for high-demand datasets, resulting in faster data processing and cost savings.</w:t>
      </w:r>
    </w:p>
    <w:p w14:paraId="0E7CE600" w14:textId="36673B95" w:rsidR="00DD3374" w:rsidRPr="0004587A" w:rsidRDefault="008B4A39" w:rsidP="00F3795C">
      <w:pPr>
        <w:tabs>
          <w:tab w:val="right" w:pos="10080"/>
        </w:tabs>
        <w:spacing w:line="240" w:lineRule="auto"/>
        <w:ind w:left="360"/>
        <w:jc w:val="left"/>
        <w:rPr>
          <w:rFonts w:ascii="Lato" w:eastAsia="Calibri" w:hAnsi="Lato" w:cs="Lato"/>
          <w:b/>
          <w:bCs/>
          <w:color w:val="000000" w:themeColor="text1"/>
        </w:rPr>
      </w:pPr>
      <w:r w:rsidRPr="0004587A">
        <w:rPr>
          <w:rFonts w:ascii="Lato" w:eastAsia="Calibri" w:hAnsi="Lato" w:cs="Lato"/>
          <w:b/>
          <w:bCs/>
          <w:color w:val="000000" w:themeColor="text1"/>
        </w:rPr>
        <w:t>S</w:t>
      </w:r>
      <w:r w:rsidR="002545DE" w:rsidRPr="0004587A">
        <w:rPr>
          <w:rFonts w:ascii="Lato" w:eastAsia="Calibri" w:hAnsi="Lato" w:cs="Lato"/>
          <w:b/>
          <w:bCs/>
          <w:color w:val="000000" w:themeColor="text1"/>
        </w:rPr>
        <w:t>enior Data Engineer</w:t>
      </w:r>
    </w:p>
    <w:p w14:paraId="68904200" w14:textId="77777777" w:rsidR="00DD3374" w:rsidRPr="0004587A" w:rsidRDefault="00DD3374" w:rsidP="00F3795C">
      <w:pPr>
        <w:tabs>
          <w:tab w:val="right" w:pos="10080"/>
        </w:tabs>
        <w:spacing w:before="0" w:line="240" w:lineRule="auto"/>
        <w:ind w:left="360"/>
        <w:jc w:val="left"/>
        <w:rPr>
          <w:rFonts w:ascii="Lato" w:eastAsia="Calibri" w:hAnsi="Lato" w:cs="Lato"/>
          <w:color w:val="000000" w:themeColor="text1"/>
        </w:rPr>
      </w:pPr>
      <w:r w:rsidRPr="0004587A">
        <w:rPr>
          <w:rFonts w:ascii="Lato" w:eastAsia="Calibri" w:hAnsi="Lato" w:cs="Lato"/>
          <w:color w:val="000000" w:themeColor="text1"/>
        </w:rPr>
        <w:t>Deep Cloud IQ, New York, NY</w:t>
      </w:r>
    </w:p>
    <w:p w14:paraId="0140D617" w14:textId="10D1C9E8" w:rsidR="00DD3374" w:rsidRPr="0004587A" w:rsidRDefault="00DD3374" w:rsidP="00F3795C">
      <w:pPr>
        <w:tabs>
          <w:tab w:val="right" w:pos="10080"/>
        </w:tabs>
        <w:spacing w:before="0" w:line="240" w:lineRule="auto"/>
        <w:ind w:left="360"/>
        <w:jc w:val="left"/>
        <w:rPr>
          <w:rFonts w:ascii="Lato" w:eastAsia="Calibri" w:hAnsi="Lato" w:cs="Lato"/>
          <w:color w:val="000000" w:themeColor="text1"/>
        </w:rPr>
      </w:pPr>
      <w:r w:rsidRPr="0004587A">
        <w:rPr>
          <w:rFonts w:ascii="Lato" w:eastAsia="Calibri" w:hAnsi="Lato" w:cs="Lato"/>
          <w:color w:val="000000" w:themeColor="text1"/>
        </w:rPr>
        <w:t>July 2021</w:t>
      </w:r>
      <w:r w:rsidR="00726249" w:rsidRPr="0004587A">
        <w:rPr>
          <w:rFonts w:ascii="Lato" w:eastAsia="Calibri" w:hAnsi="Lato" w:cs="Lato"/>
          <w:color w:val="000000" w:themeColor="text1"/>
        </w:rPr>
        <w:t xml:space="preserve"> - </w:t>
      </w:r>
      <w:r w:rsidRPr="0004587A">
        <w:rPr>
          <w:rFonts w:ascii="Lato" w:eastAsia="Calibri" w:hAnsi="Lato" w:cs="Lato"/>
          <w:color w:val="000000" w:themeColor="text1"/>
        </w:rPr>
        <w:t>September 2023</w:t>
      </w:r>
    </w:p>
    <w:p w14:paraId="1ECB2190" w14:textId="4CEAC19E" w:rsidR="00EA18E6" w:rsidRPr="0004587A" w:rsidRDefault="00F04687" w:rsidP="00D47714">
      <w:pPr>
        <w:numPr>
          <w:ilvl w:val="0"/>
          <w:numId w:val="15"/>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 xml:space="preserve">Leveraged Databricks to architect reliable data solutions, transforming raw data into actionable insights that accelerated decision-making processes by </w:t>
      </w:r>
      <w:r w:rsidR="00201D9B">
        <w:rPr>
          <w:rFonts w:ascii="Lato" w:eastAsia="Calibri" w:hAnsi="Lato" w:cs="Lato"/>
          <w:color w:val="000000" w:themeColor="text1"/>
        </w:rPr>
        <w:t>10</w:t>
      </w:r>
      <w:r w:rsidRPr="0004587A">
        <w:rPr>
          <w:rFonts w:ascii="Lato" w:eastAsia="Calibri" w:hAnsi="Lato" w:cs="Lato"/>
          <w:color w:val="000000" w:themeColor="text1"/>
        </w:rPr>
        <w:t>0%.</w:t>
      </w:r>
    </w:p>
    <w:p w14:paraId="1317C863" w14:textId="610769AD" w:rsidR="00DD3374" w:rsidRPr="0004587A" w:rsidRDefault="00F04687" w:rsidP="00D47714">
      <w:pPr>
        <w:numPr>
          <w:ilvl w:val="0"/>
          <w:numId w:val="15"/>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Applied data validation and cleansing techniques in data pipelines, improving overall data accuracy by over 40% and reducing data-related errors by 25%.</w:t>
      </w:r>
    </w:p>
    <w:p w14:paraId="126F3B69" w14:textId="491BE19C" w:rsidR="00DD3374" w:rsidRPr="0004587A" w:rsidRDefault="00DD3374" w:rsidP="00D47714">
      <w:pPr>
        <w:numPr>
          <w:ilvl w:val="0"/>
          <w:numId w:val="15"/>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 xml:space="preserve">Constructed </w:t>
      </w:r>
      <w:r w:rsidR="00F04687" w:rsidRPr="0004587A">
        <w:rPr>
          <w:rFonts w:ascii="Lato" w:eastAsia="Calibri" w:hAnsi="Lato" w:cs="Lato"/>
          <w:color w:val="000000" w:themeColor="text1"/>
        </w:rPr>
        <w:t>and deployed an Azure data lake, reducing storage costs by 35% and creating a scalable data environment that enhanced overall data accessibility by 50%.</w:t>
      </w:r>
    </w:p>
    <w:p w14:paraId="4986CF0E" w14:textId="0C9CBCCE" w:rsidR="00DD3374" w:rsidRPr="0004587A" w:rsidRDefault="00DD3374" w:rsidP="00A854E5">
      <w:pPr>
        <w:tabs>
          <w:tab w:val="right" w:pos="10080"/>
        </w:tabs>
        <w:spacing w:line="240" w:lineRule="auto"/>
        <w:ind w:left="360"/>
        <w:jc w:val="left"/>
        <w:rPr>
          <w:rFonts w:ascii="Lato" w:eastAsia="Calibri" w:hAnsi="Lato" w:cs="Lato"/>
          <w:b/>
          <w:bCs/>
          <w:color w:val="000000" w:themeColor="text1"/>
        </w:rPr>
      </w:pPr>
      <w:r w:rsidRPr="0004587A">
        <w:rPr>
          <w:rFonts w:ascii="Lato" w:eastAsia="Calibri" w:hAnsi="Lato" w:cs="Lato"/>
          <w:b/>
          <w:bCs/>
          <w:color w:val="000000" w:themeColor="text1"/>
        </w:rPr>
        <w:t>S</w:t>
      </w:r>
      <w:r w:rsidR="002545DE" w:rsidRPr="0004587A">
        <w:rPr>
          <w:rFonts w:ascii="Lato" w:eastAsia="Calibri" w:hAnsi="Lato" w:cs="Lato"/>
          <w:b/>
          <w:bCs/>
          <w:color w:val="000000" w:themeColor="text1"/>
        </w:rPr>
        <w:t>oftware Engineer</w:t>
      </w:r>
    </w:p>
    <w:p w14:paraId="53C225C6" w14:textId="77777777" w:rsidR="00DD3374" w:rsidRPr="0004587A" w:rsidRDefault="00DD3374" w:rsidP="00A854E5">
      <w:pPr>
        <w:tabs>
          <w:tab w:val="right" w:pos="10080"/>
        </w:tabs>
        <w:spacing w:before="0" w:line="240" w:lineRule="auto"/>
        <w:ind w:left="360"/>
        <w:jc w:val="left"/>
        <w:rPr>
          <w:rFonts w:ascii="Lato" w:eastAsia="Calibri" w:hAnsi="Lato" w:cs="Lato"/>
          <w:color w:val="000000" w:themeColor="text1"/>
        </w:rPr>
      </w:pPr>
      <w:r w:rsidRPr="0004587A">
        <w:rPr>
          <w:rFonts w:ascii="Lato" w:eastAsia="Calibri" w:hAnsi="Lato" w:cs="Lato"/>
          <w:color w:val="000000" w:themeColor="text1"/>
        </w:rPr>
        <w:t>Millennial Shift Technologies, Phoenix, AZ</w:t>
      </w:r>
    </w:p>
    <w:p w14:paraId="5A300707" w14:textId="4EAD5400" w:rsidR="00DD3374" w:rsidRPr="0004587A" w:rsidRDefault="00DD3374" w:rsidP="00A854E5">
      <w:pPr>
        <w:tabs>
          <w:tab w:val="right" w:pos="10080"/>
        </w:tabs>
        <w:spacing w:before="0" w:line="240" w:lineRule="auto"/>
        <w:ind w:left="360"/>
        <w:jc w:val="left"/>
        <w:rPr>
          <w:rFonts w:ascii="Lato" w:eastAsia="Calibri" w:hAnsi="Lato" w:cs="Lato"/>
          <w:color w:val="000000" w:themeColor="text1"/>
        </w:rPr>
      </w:pPr>
      <w:r w:rsidRPr="0004587A">
        <w:rPr>
          <w:rFonts w:ascii="Lato" w:eastAsia="Calibri" w:hAnsi="Lato" w:cs="Lato"/>
          <w:color w:val="000000" w:themeColor="text1"/>
        </w:rPr>
        <w:t>October 2020</w:t>
      </w:r>
      <w:r w:rsidR="00726249" w:rsidRPr="0004587A">
        <w:rPr>
          <w:rFonts w:ascii="Lato" w:eastAsia="Calibri" w:hAnsi="Lato" w:cs="Lato"/>
          <w:color w:val="000000" w:themeColor="text1"/>
        </w:rPr>
        <w:t xml:space="preserve"> - </w:t>
      </w:r>
      <w:r w:rsidRPr="0004587A">
        <w:rPr>
          <w:rFonts w:ascii="Lato" w:eastAsia="Calibri" w:hAnsi="Lato" w:cs="Lato"/>
          <w:color w:val="000000" w:themeColor="text1"/>
        </w:rPr>
        <w:t>June 2021</w:t>
      </w:r>
    </w:p>
    <w:p w14:paraId="7F8A792C" w14:textId="44C5878F" w:rsidR="00DD3374" w:rsidRPr="0004587A" w:rsidRDefault="00DD3374" w:rsidP="00D47714">
      <w:pPr>
        <w:numPr>
          <w:ilvl w:val="0"/>
          <w:numId w:val="16"/>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 xml:space="preserve">Delivered </w:t>
      </w:r>
      <w:r w:rsidR="00BD7E80" w:rsidRPr="0004587A">
        <w:rPr>
          <w:rFonts w:ascii="Lato" w:eastAsia="Calibri" w:hAnsi="Lato" w:cs="Lato"/>
          <w:color w:val="000000" w:themeColor="text1"/>
        </w:rPr>
        <w:t>complex integrations by developing and deploying RESTful APIs, optimizing API performance and reducing response time</w:t>
      </w:r>
      <w:r w:rsidR="00201D9B">
        <w:rPr>
          <w:rFonts w:ascii="Lato" w:eastAsia="Calibri" w:hAnsi="Lato" w:cs="Lato"/>
          <w:color w:val="000000" w:themeColor="text1"/>
        </w:rPr>
        <w:t>s</w:t>
      </w:r>
      <w:r w:rsidRPr="0004587A">
        <w:rPr>
          <w:rFonts w:ascii="Lato" w:eastAsia="Calibri" w:hAnsi="Lato" w:cs="Lato"/>
          <w:color w:val="000000" w:themeColor="text1"/>
        </w:rPr>
        <w:t>.</w:t>
      </w:r>
    </w:p>
    <w:p w14:paraId="7DF5F198" w14:textId="748BE0D9" w:rsidR="00DD3374" w:rsidRPr="0004587A" w:rsidRDefault="00DD3374" w:rsidP="009C7424">
      <w:pPr>
        <w:tabs>
          <w:tab w:val="right" w:pos="10080"/>
        </w:tabs>
        <w:spacing w:line="240" w:lineRule="auto"/>
        <w:ind w:left="360"/>
        <w:jc w:val="left"/>
        <w:rPr>
          <w:rFonts w:ascii="Lato" w:eastAsia="Calibri" w:hAnsi="Lato" w:cs="Lato"/>
          <w:b/>
          <w:bCs/>
          <w:color w:val="000000" w:themeColor="text1"/>
        </w:rPr>
      </w:pPr>
      <w:r w:rsidRPr="0004587A">
        <w:rPr>
          <w:rFonts w:ascii="Lato" w:eastAsia="Calibri" w:hAnsi="Lato" w:cs="Lato"/>
          <w:b/>
          <w:bCs/>
          <w:color w:val="000000" w:themeColor="text1"/>
        </w:rPr>
        <w:t>J</w:t>
      </w:r>
      <w:r w:rsidR="002545DE" w:rsidRPr="0004587A">
        <w:rPr>
          <w:rFonts w:ascii="Lato" w:eastAsia="Calibri" w:hAnsi="Lato" w:cs="Lato"/>
          <w:b/>
          <w:bCs/>
          <w:color w:val="000000" w:themeColor="text1"/>
        </w:rPr>
        <w:t>unior Data Scientist</w:t>
      </w:r>
    </w:p>
    <w:p w14:paraId="5F42576B" w14:textId="11DFA3E8" w:rsidR="00DD3374" w:rsidRPr="0004587A" w:rsidRDefault="002E731A" w:rsidP="00F3795C">
      <w:pPr>
        <w:tabs>
          <w:tab w:val="right" w:pos="10080"/>
        </w:tabs>
        <w:spacing w:before="0" w:line="240" w:lineRule="auto"/>
        <w:ind w:left="0" w:firstLine="0"/>
        <w:jc w:val="left"/>
        <w:rPr>
          <w:rFonts w:ascii="Lato" w:eastAsia="Calibri" w:hAnsi="Lato" w:cs="Lato"/>
          <w:color w:val="000000" w:themeColor="text1"/>
        </w:rPr>
      </w:pPr>
      <w:r w:rsidRPr="0004587A">
        <w:rPr>
          <w:rFonts w:ascii="Lato" w:eastAsia="Calibri" w:hAnsi="Lato" w:cs="Lato"/>
          <w:color w:val="000000" w:themeColor="text1"/>
        </w:rPr>
        <w:t>Prize</w:t>
      </w:r>
      <w:r w:rsidR="00C55B9B" w:rsidRPr="0004587A">
        <w:rPr>
          <w:rFonts w:ascii="Lato" w:eastAsia="Calibri" w:hAnsi="Lato" w:cs="Lato"/>
          <w:color w:val="000000" w:themeColor="text1"/>
        </w:rPr>
        <w:t xml:space="preserve"> L</w:t>
      </w:r>
      <w:r w:rsidRPr="0004587A">
        <w:rPr>
          <w:rFonts w:ascii="Lato" w:eastAsia="Calibri" w:hAnsi="Lato" w:cs="Lato"/>
          <w:color w:val="000000" w:themeColor="text1"/>
        </w:rPr>
        <w:t>ogic</w:t>
      </w:r>
      <w:r w:rsidR="00DD3374" w:rsidRPr="0004587A">
        <w:rPr>
          <w:rFonts w:ascii="Lato" w:eastAsia="Calibri" w:hAnsi="Lato" w:cs="Lato"/>
          <w:color w:val="000000" w:themeColor="text1"/>
        </w:rPr>
        <w:t xml:space="preserve">, </w:t>
      </w:r>
      <w:r w:rsidR="0040743C" w:rsidRPr="0004587A">
        <w:rPr>
          <w:rFonts w:ascii="Lato" w:eastAsia="Calibri" w:hAnsi="Lato" w:cs="Lato"/>
          <w:color w:val="000000" w:themeColor="text1"/>
        </w:rPr>
        <w:t>Scottsdale, AZ</w:t>
      </w:r>
    </w:p>
    <w:p w14:paraId="0F207FD0" w14:textId="69EDCEF0" w:rsidR="00DD3374" w:rsidRPr="0004587A" w:rsidRDefault="00DD3374" w:rsidP="00F3795C">
      <w:pPr>
        <w:tabs>
          <w:tab w:val="right" w:pos="10080"/>
        </w:tabs>
        <w:spacing w:before="0" w:line="240" w:lineRule="auto"/>
        <w:ind w:left="360"/>
        <w:jc w:val="left"/>
        <w:rPr>
          <w:rFonts w:ascii="Lato" w:eastAsia="Calibri" w:hAnsi="Lato" w:cs="Lato"/>
          <w:color w:val="000000" w:themeColor="text1"/>
        </w:rPr>
      </w:pPr>
      <w:r w:rsidRPr="0004587A">
        <w:rPr>
          <w:rFonts w:ascii="Lato" w:eastAsia="Calibri" w:hAnsi="Lato" w:cs="Lato"/>
          <w:color w:val="000000" w:themeColor="text1"/>
        </w:rPr>
        <w:t>February 2018</w:t>
      </w:r>
      <w:r w:rsidR="00726249" w:rsidRPr="0004587A">
        <w:rPr>
          <w:rFonts w:ascii="Lato" w:eastAsia="Calibri" w:hAnsi="Lato" w:cs="Lato"/>
          <w:color w:val="000000" w:themeColor="text1"/>
        </w:rPr>
        <w:t xml:space="preserve"> - </w:t>
      </w:r>
      <w:r w:rsidRPr="0004587A">
        <w:rPr>
          <w:rFonts w:ascii="Lato" w:eastAsia="Calibri" w:hAnsi="Lato" w:cs="Lato"/>
          <w:color w:val="000000" w:themeColor="text1"/>
        </w:rPr>
        <w:t>May 2020</w:t>
      </w:r>
    </w:p>
    <w:p w14:paraId="6CD3FD2A" w14:textId="0DFDEA54" w:rsidR="00DD3374" w:rsidRPr="0004587A" w:rsidRDefault="0040743C" w:rsidP="00D47714">
      <w:pPr>
        <w:numPr>
          <w:ilvl w:val="0"/>
          <w:numId w:val="18"/>
        </w:numPr>
        <w:spacing w:before="40" w:line="240" w:lineRule="auto"/>
        <w:ind w:left="360" w:hanging="216"/>
        <w:jc w:val="left"/>
        <w:rPr>
          <w:rFonts w:ascii="Lato" w:eastAsia="Calibri" w:hAnsi="Lato" w:cs="Lato"/>
          <w:color w:val="000000" w:themeColor="text1"/>
        </w:rPr>
      </w:pPr>
      <w:r w:rsidRPr="0004587A">
        <w:rPr>
          <w:rFonts w:ascii="Lato" w:eastAsia="Calibri" w:hAnsi="Lato" w:cs="Lato"/>
          <w:color w:val="000000" w:themeColor="text1"/>
        </w:rPr>
        <w:t>Implemented data cleaning and preprocessing techniques, including handling missing data, outlier detection, and feature scaling, to ensure data integrity.</w:t>
      </w:r>
    </w:p>
    <w:p w14:paraId="1BA433B7" w14:textId="77777777" w:rsidR="00DD3374" w:rsidRPr="00A173E6" w:rsidRDefault="00DD3374" w:rsidP="00C15D37">
      <w:pPr>
        <w:pBdr>
          <w:bottom w:val="single" w:sz="4" w:space="1" w:color="auto"/>
        </w:pBdr>
        <w:spacing w:before="180" w:line="240" w:lineRule="auto"/>
        <w:ind w:left="360"/>
        <w:jc w:val="left"/>
        <w:rPr>
          <w:rFonts w:ascii="Lato" w:eastAsia="Calibri" w:hAnsi="Lato" w:cs="Lato"/>
          <w:b/>
          <w:bCs/>
          <w:color w:val="1F497D" w:themeColor="text2"/>
        </w:rPr>
      </w:pPr>
      <w:r w:rsidRPr="00A173E6">
        <w:rPr>
          <w:rFonts w:ascii="Lato" w:eastAsia="Calibri" w:hAnsi="Lato" w:cs="Lato"/>
          <w:b/>
          <w:bCs/>
          <w:color w:val="1F497D" w:themeColor="text2"/>
        </w:rPr>
        <w:t>EDUCATION</w:t>
      </w:r>
    </w:p>
    <w:p w14:paraId="349A2F63" w14:textId="0F20298E" w:rsidR="00ED2591" w:rsidRPr="0004587A" w:rsidRDefault="00ED2591" w:rsidP="00C15D37">
      <w:pPr>
        <w:spacing w:before="20" w:line="240" w:lineRule="auto"/>
        <w:ind w:left="360"/>
        <w:jc w:val="left"/>
        <w:rPr>
          <w:rFonts w:ascii="Lato" w:eastAsia="Calibri" w:hAnsi="Lato" w:cs="Lato"/>
          <w:b/>
          <w:bCs/>
          <w:color w:val="000000" w:themeColor="text1"/>
        </w:rPr>
      </w:pPr>
      <w:bookmarkStart w:id="3" w:name="_Hlk165973960"/>
      <w:bookmarkEnd w:id="2"/>
      <w:r w:rsidRPr="0004587A">
        <w:rPr>
          <w:rFonts w:ascii="Lato" w:eastAsia="Calibri" w:hAnsi="Lato" w:cs="Lato"/>
          <w:b/>
          <w:bCs/>
          <w:color w:val="000000" w:themeColor="text1"/>
        </w:rPr>
        <w:t>Computer Science</w:t>
      </w:r>
    </w:p>
    <w:p w14:paraId="4657EE07" w14:textId="0A64B11F" w:rsidR="007456F7" w:rsidRPr="0004587A" w:rsidRDefault="007456F7" w:rsidP="005C6BD9">
      <w:pPr>
        <w:spacing w:before="20" w:line="240" w:lineRule="auto"/>
        <w:ind w:left="360"/>
        <w:jc w:val="left"/>
        <w:rPr>
          <w:rFonts w:ascii="Lato" w:eastAsia="Calibri" w:hAnsi="Lato" w:cs="Lato"/>
          <w:color w:val="000000" w:themeColor="text1"/>
        </w:rPr>
      </w:pPr>
      <w:r w:rsidRPr="0004587A">
        <w:rPr>
          <w:rFonts w:ascii="Lato" w:eastAsia="Calibri" w:hAnsi="Lato" w:cs="Lato"/>
          <w:color w:val="000000" w:themeColor="text1"/>
        </w:rPr>
        <w:t>College of Southern Nevada, Las Vegas</w:t>
      </w:r>
      <w:r w:rsidR="009C16AF" w:rsidRPr="0004587A">
        <w:rPr>
          <w:rFonts w:ascii="Lato" w:eastAsia="Calibri" w:hAnsi="Lato" w:cs="Lato"/>
          <w:color w:val="000000" w:themeColor="text1"/>
        </w:rPr>
        <w:t>,</w:t>
      </w:r>
      <w:r w:rsidRPr="0004587A">
        <w:rPr>
          <w:rFonts w:ascii="Lato" w:eastAsia="Calibri" w:hAnsi="Lato" w:cs="Lato"/>
          <w:color w:val="000000" w:themeColor="text1"/>
        </w:rPr>
        <w:t xml:space="preserve"> NV</w:t>
      </w:r>
    </w:p>
    <w:bookmarkEnd w:id="3"/>
    <w:p w14:paraId="3CB8A9DF" w14:textId="5A0AAFFE" w:rsidR="00B54973" w:rsidRPr="0004587A" w:rsidRDefault="007456F7" w:rsidP="005C6BD9">
      <w:pPr>
        <w:spacing w:before="20" w:line="240" w:lineRule="auto"/>
        <w:ind w:left="360"/>
        <w:jc w:val="left"/>
        <w:rPr>
          <w:rFonts w:ascii="Lato" w:eastAsia="Calibri" w:hAnsi="Lato" w:cs="Lato"/>
          <w:color w:val="000000" w:themeColor="text1"/>
        </w:rPr>
      </w:pPr>
      <w:r w:rsidRPr="0004587A">
        <w:rPr>
          <w:rFonts w:ascii="Lato" w:eastAsia="Calibri" w:hAnsi="Lato" w:cs="Lato"/>
          <w:color w:val="000000" w:themeColor="text1"/>
        </w:rPr>
        <w:t>January 2014</w:t>
      </w:r>
      <w:r w:rsidR="00726249" w:rsidRPr="0004587A">
        <w:rPr>
          <w:rFonts w:ascii="Lato" w:eastAsia="Calibri" w:hAnsi="Lato" w:cs="Lato"/>
          <w:color w:val="000000" w:themeColor="text1"/>
        </w:rPr>
        <w:t xml:space="preserve"> - </w:t>
      </w:r>
      <w:r w:rsidRPr="0004587A">
        <w:rPr>
          <w:rFonts w:ascii="Lato" w:eastAsia="Calibri" w:hAnsi="Lato" w:cs="Lato"/>
          <w:color w:val="000000" w:themeColor="text1"/>
        </w:rPr>
        <w:t>May 2017</w:t>
      </w:r>
    </w:p>
    <w:sectPr w:rsidR="00B54973" w:rsidRPr="0004587A" w:rsidSect="000F2A76">
      <w:footerReference w:type="default" r:id="rId10"/>
      <w:footerReference w:type="first" r:id="rId11"/>
      <w:pgSz w:w="12240" w:h="15840"/>
      <w:pgMar w:top="720" w:right="1080" w:bottom="720" w:left="108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A6DD0E" w14:textId="77777777" w:rsidR="005531F7" w:rsidRDefault="005531F7">
      <w:r>
        <w:separator/>
      </w:r>
    </w:p>
  </w:endnote>
  <w:endnote w:type="continuationSeparator" w:id="0">
    <w:p w14:paraId="0E15A081" w14:textId="77777777" w:rsidR="005531F7" w:rsidRDefault="00553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E10002FF" w:usb1="5000E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DEC5E" w14:textId="35C0EC19" w:rsidR="00F558B7" w:rsidRDefault="00F558B7">
    <w:pPr>
      <w:pBdr>
        <w:top w:val="nil"/>
        <w:left w:val="nil"/>
        <w:bottom w:val="nil"/>
        <w:right w:val="nil"/>
        <w:between w:val="nil"/>
      </w:pBdr>
      <w:tabs>
        <w:tab w:val="center" w:pos="4680"/>
        <w:tab w:val="right" w:pos="9360"/>
      </w:tabs>
      <w:jc w:val="center"/>
      <w:rPr>
        <w:rFonts w:ascii="Calibri" w:eastAsia="Calibri" w:hAnsi="Calibri" w:cs="Calibri"/>
        <w:b/>
        <w:color w:val="000000"/>
      </w:rPr>
    </w:pPr>
  </w:p>
  <w:p w14:paraId="5061B461" w14:textId="77777777" w:rsidR="00F558B7" w:rsidRDefault="00F558B7">
    <w:pPr>
      <w:pBdr>
        <w:top w:val="nil"/>
        <w:left w:val="nil"/>
        <w:bottom w:val="nil"/>
        <w:right w:val="nil"/>
        <w:between w:val="nil"/>
      </w:pBdr>
      <w:tabs>
        <w:tab w:val="center" w:pos="4680"/>
        <w:tab w:val="right" w:pos="9360"/>
      </w:tabs>
      <w:jc w:val="center"/>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FB347" w14:textId="77777777" w:rsidR="00F558B7" w:rsidRDefault="00000000">
    <w:pPr>
      <w:spacing w:after="120"/>
      <w:jc w:val="center"/>
      <w:rPr>
        <w:rFonts w:ascii="Calibri" w:eastAsia="Calibri" w:hAnsi="Calibri" w:cs="Calibri"/>
        <w:b/>
        <w:smallCaps/>
        <w:color w:val="0070C0"/>
        <w:sz w:val="16"/>
        <w:szCs w:val="16"/>
      </w:rPr>
    </w:pPr>
    <w:r>
      <w:rPr>
        <w:noProof/>
      </w:rPr>
      <w:pict w14:anchorId="7062038B">
        <v:rect id="_x0000_i1025" style="width:.45pt;height:.05pt" o:hrpct="1" o:hralign="center" o:hrstd="t" o:hr="t" fillcolor="#a0a0a0" stroked="f"/>
      </w:pict>
    </w:r>
  </w:p>
  <w:p w14:paraId="455D5640" w14:textId="77777777" w:rsidR="00F558B7" w:rsidRDefault="00F558B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05C5A5" w14:textId="77777777" w:rsidR="005531F7" w:rsidRDefault="005531F7">
      <w:r>
        <w:separator/>
      </w:r>
    </w:p>
  </w:footnote>
  <w:footnote w:type="continuationSeparator" w:id="0">
    <w:p w14:paraId="6AF03FA3" w14:textId="77777777" w:rsidR="005531F7" w:rsidRDefault="005531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E077DE"/>
    <w:multiLevelType w:val="multilevel"/>
    <w:tmpl w:val="7EDAE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8A61A4"/>
    <w:multiLevelType w:val="hybridMultilevel"/>
    <w:tmpl w:val="618CA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05311"/>
    <w:multiLevelType w:val="multilevel"/>
    <w:tmpl w:val="E7E85E62"/>
    <w:lvl w:ilvl="0">
      <w:start w:val="1"/>
      <w:numFmt w:val="bullet"/>
      <w:lvlText w:val="❒"/>
      <w:lvlJc w:val="left"/>
      <w:pPr>
        <w:ind w:left="360" w:hanging="360"/>
      </w:pPr>
      <w:rPr>
        <w:rFonts w:ascii="Source Sans Pro" w:eastAsia="Source Sans Pro" w:hAnsi="Source Sans Pro" w:cs="Source Sans Pro"/>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E2E10EF"/>
    <w:multiLevelType w:val="multilevel"/>
    <w:tmpl w:val="B8D0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730EFC"/>
    <w:multiLevelType w:val="multilevel"/>
    <w:tmpl w:val="0986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E9311F"/>
    <w:multiLevelType w:val="hybridMultilevel"/>
    <w:tmpl w:val="65BA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C1618"/>
    <w:multiLevelType w:val="hybridMultilevel"/>
    <w:tmpl w:val="9120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1306A"/>
    <w:multiLevelType w:val="multilevel"/>
    <w:tmpl w:val="321E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694D06"/>
    <w:multiLevelType w:val="multilevel"/>
    <w:tmpl w:val="4308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D07412"/>
    <w:multiLevelType w:val="hybridMultilevel"/>
    <w:tmpl w:val="2B00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67D3D"/>
    <w:multiLevelType w:val="hybridMultilevel"/>
    <w:tmpl w:val="AA9A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E76DC3"/>
    <w:multiLevelType w:val="hybridMultilevel"/>
    <w:tmpl w:val="D45C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273564"/>
    <w:multiLevelType w:val="hybridMultilevel"/>
    <w:tmpl w:val="EF66B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11209"/>
    <w:multiLevelType w:val="hybridMultilevel"/>
    <w:tmpl w:val="15CC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601068"/>
    <w:multiLevelType w:val="hybridMultilevel"/>
    <w:tmpl w:val="14D227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5730A38"/>
    <w:multiLevelType w:val="multilevel"/>
    <w:tmpl w:val="74F4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5E8121D"/>
    <w:multiLevelType w:val="hybridMultilevel"/>
    <w:tmpl w:val="47F26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EB7329"/>
    <w:multiLevelType w:val="hybridMultilevel"/>
    <w:tmpl w:val="6CB6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123F57"/>
    <w:multiLevelType w:val="multilevel"/>
    <w:tmpl w:val="6614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61317714">
    <w:abstractNumId w:val="2"/>
  </w:num>
  <w:num w:numId="2" w16cid:durableId="1226768568">
    <w:abstractNumId w:val="1"/>
  </w:num>
  <w:num w:numId="3" w16cid:durableId="2085102211">
    <w:abstractNumId w:val="9"/>
  </w:num>
  <w:num w:numId="4" w16cid:durableId="124156161">
    <w:abstractNumId w:val="10"/>
  </w:num>
  <w:num w:numId="5" w16cid:durableId="1549336708">
    <w:abstractNumId w:val="17"/>
  </w:num>
  <w:num w:numId="6" w16cid:durableId="698506038">
    <w:abstractNumId w:val="13"/>
  </w:num>
  <w:num w:numId="7" w16cid:durableId="1946570097">
    <w:abstractNumId w:val="7"/>
  </w:num>
  <w:num w:numId="8" w16cid:durableId="2011519157">
    <w:abstractNumId w:val="11"/>
  </w:num>
  <w:num w:numId="9" w16cid:durableId="623849729">
    <w:abstractNumId w:val="5"/>
  </w:num>
  <w:num w:numId="10" w16cid:durableId="1421834226">
    <w:abstractNumId w:val="12"/>
  </w:num>
  <w:num w:numId="11" w16cid:durableId="769546822">
    <w:abstractNumId w:val="4"/>
  </w:num>
  <w:num w:numId="12" w16cid:durableId="848452323">
    <w:abstractNumId w:val="16"/>
  </w:num>
  <w:num w:numId="13" w16cid:durableId="218562797">
    <w:abstractNumId w:val="6"/>
  </w:num>
  <w:num w:numId="14" w16cid:durableId="774404073">
    <w:abstractNumId w:val="8"/>
  </w:num>
  <w:num w:numId="15" w16cid:durableId="1766152745">
    <w:abstractNumId w:val="15"/>
  </w:num>
  <w:num w:numId="16" w16cid:durableId="1761829271">
    <w:abstractNumId w:val="0"/>
  </w:num>
  <w:num w:numId="17" w16cid:durableId="355156558">
    <w:abstractNumId w:val="3"/>
  </w:num>
  <w:num w:numId="18" w16cid:durableId="332220426">
    <w:abstractNumId w:val="18"/>
  </w:num>
  <w:num w:numId="19" w16cid:durableId="17631436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e2NDM0NrawMLBQ0lEKTi0uzszPAykwqgUAZAjOhiwAAAA="/>
  </w:docVars>
  <w:rsids>
    <w:rsidRoot w:val="00F558B7"/>
    <w:rsid w:val="00001519"/>
    <w:rsid w:val="00013845"/>
    <w:rsid w:val="00021409"/>
    <w:rsid w:val="000234A4"/>
    <w:rsid w:val="00023B7D"/>
    <w:rsid w:val="000240D3"/>
    <w:rsid w:val="00031AEB"/>
    <w:rsid w:val="00032A69"/>
    <w:rsid w:val="00034DBA"/>
    <w:rsid w:val="00035D22"/>
    <w:rsid w:val="0003681F"/>
    <w:rsid w:val="00040341"/>
    <w:rsid w:val="00042C59"/>
    <w:rsid w:val="00043214"/>
    <w:rsid w:val="0004587A"/>
    <w:rsid w:val="00046087"/>
    <w:rsid w:val="000471AF"/>
    <w:rsid w:val="00047F14"/>
    <w:rsid w:val="000531DA"/>
    <w:rsid w:val="00061807"/>
    <w:rsid w:val="00062765"/>
    <w:rsid w:val="000642D7"/>
    <w:rsid w:val="00066B0B"/>
    <w:rsid w:val="00067841"/>
    <w:rsid w:val="00071157"/>
    <w:rsid w:val="00074BFC"/>
    <w:rsid w:val="00074C92"/>
    <w:rsid w:val="00075846"/>
    <w:rsid w:val="00083760"/>
    <w:rsid w:val="00083A7B"/>
    <w:rsid w:val="00084004"/>
    <w:rsid w:val="000935DE"/>
    <w:rsid w:val="000A4063"/>
    <w:rsid w:val="000B0A26"/>
    <w:rsid w:val="000B1D06"/>
    <w:rsid w:val="000B257C"/>
    <w:rsid w:val="000B3D53"/>
    <w:rsid w:val="000B61AD"/>
    <w:rsid w:val="000B7297"/>
    <w:rsid w:val="000C0151"/>
    <w:rsid w:val="000C4D9B"/>
    <w:rsid w:val="000C505C"/>
    <w:rsid w:val="000C578E"/>
    <w:rsid w:val="000C5A67"/>
    <w:rsid w:val="000C74C8"/>
    <w:rsid w:val="000D1BEC"/>
    <w:rsid w:val="000D1C44"/>
    <w:rsid w:val="000D3132"/>
    <w:rsid w:val="000D374E"/>
    <w:rsid w:val="000D4052"/>
    <w:rsid w:val="000D4528"/>
    <w:rsid w:val="000D4A0F"/>
    <w:rsid w:val="000D655D"/>
    <w:rsid w:val="000E2FC6"/>
    <w:rsid w:val="000E4CEA"/>
    <w:rsid w:val="000F05A3"/>
    <w:rsid w:val="000F28C7"/>
    <w:rsid w:val="000F2A76"/>
    <w:rsid w:val="000F30C6"/>
    <w:rsid w:val="000F4902"/>
    <w:rsid w:val="000F56C7"/>
    <w:rsid w:val="00100835"/>
    <w:rsid w:val="00101175"/>
    <w:rsid w:val="00101A2C"/>
    <w:rsid w:val="00103349"/>
    <w:rsid w:val="00105E07"/>
    <w:rsid w:val="0011008A"/>
    <w:rsid w:val="00110FE6"/>
    <w:rsid w:val="00116AED"/>
    <w:rsid w:val="00120643"/>
    <w:rsid w:val="00121391"/>
    <w:rsid w:val="001268E2"/>
    <w:rsid w:val="00126A94"/>
    <w:rsid w:val="00130229"/>
    <w:rsid w:val="0013053F"/>
    <w:rsid w:val="00130AB1"/>
    <w:rsid w:val="00130E09"/>
    <w:rsid w:val="0013206D"/>
    <w:rsid w:val="00132098"/>
    <w:rsid w:val="00132639"/>
    <w:rsid w:val="00132AE6"/>
    <w:rsid w:val="0013477D"/>
    <w:rsid w:val="00137364"/>
    <w:rsid w:val="001404D0"/>
    <w:rsid w:val="001409CE"/>
    <w:rsid w:val="001433D8"/>
    <w:rsid w:val="00144F2E"/>
    <w:rsid w:val="00145069"/>
    <w:rsid w:val="001452BA"/>
    <w:rsid w:val="00145AB1"/>
    <w:rsid w:val="00147D56"/>
    <w:rsid w:val="0015077C"/>
    <w:rsid w:val="00154B6C"/>
    <w:rsid w:val="001561D7"/>
    <w:rsid w:val="00156D36"/>
    <w:rsid w:val="001572AE"/>
    <w:rsid w:val="00162952"/>
    <w:rsid w:val="001647BC"/>
    <w:rsid w:val="0016502E"/>
    <w:rsid w:val="001667FE"/>
    <w:rsid w:val="001671DA"/>
    <w:rsid w:val="00167329"/>
    <w:rsid w:val="0017003A"/>
    <w:rsid w:val="0017387F"/>
    <w:rsid w:val="00174AAF"/>
    <w:rsid w:val="00177FE8"/>
    <w:rsid w:val="00180D25"/>
    <w:rsid w:val="00181E8C"/>
    <w:rsid w:val="001823B6"/>
    <w:rsid w:val="00184C9B"/>
    <w:rsid w:val="00184CF9"/>
    <w:rsid w:val="0018543A"/>
    <w:rsid w:val="0018634F"/>
    <w:rsid w:val="001876CC"/>
    <w:rsid w:val="00194EDF"/>
    <w:rsid w:val="00197935"/>
    <w:rsid w:val="001A002F"/>
    <w:rsid w:val="001A2DDD"/>
    <w:rsid w:val="001A31A0"/>
    <w:rsid w:val="001A4529"/>
    <w:rsid w:val="001B1504"/>
    <w:rsid w:val="001B69F0"/>
    <w:rsid w:val="001C2FB2"/>
    <w:rsid w:val="001C5932"/>
    <w:rsid w:val="001C63A4"/>
    <w:rsid w:val="001C7831"/>
    <w:rsid w:val="001D214E"/>
    <w:rsid w:val="001D2AB7"/>
    <w:rsid w:val="001D3912"/>
    <w:rsid w:val="001E3AA6"/>
    <w:rsid w:val="001E6474"/>
    <w:rsid w:val="001E75A8"/>
    <w:rsid w:val="001F0144"/>
    <w:rsid w:val="001F3E1D"/>
    <w:rsid w:val="001F66CD"/>
    <w:rsid w:val="001F6CC9"/>
    <w:rsid w:val="0020142E"/>
    <w:rsid w:val="00201D9B"/>
    <w:rsid w:val="002026D9"/>
    <w:rsid w:val="0020436C"/>
    <w:rsid w:val="002046E8"/>
    <w:rsid w:val="0020648C"/>
    <w:rsid w:val="0020650F"/>
    <w:rsid w:val="00206B7C"/>
    <w:rsid w:val="00207FB7"/>
    <w:rsid w:val="00212470"/>
    <w:rsid w:val="00214C7E"/>
    <w:rsid w:val="00215AAD"/>
    <w:rsid w:val="00216B73"/>
    <w:rsid w:val="00231860"/>
    <w:rsid w:val="00234001"/>
    <w:rsid w:val="00235341"/>
    <w:rsid w:val="00235C32"/>
    <w:rsid w:val="002369C2"/>
    <w:rsid w:val="00242BB7"/>
    <w:rsid w:val="0024349C"/>
    <w:rsid w:val="002532DF"/>
    <w:rsid w:val="00254026"/>
    <w:rsid w:val="0025414F"/>
    <w:rsid w:val="002545DE"/>
    <w:rsid w:val="00255864"/>
    <w:rsid w:val="00256BCD"/>
    <w:rsid w:val="00261A1C"/>
    <w:rsid w:val="00262341"/>
    <w:rsid w:val="00263394"/>
    <w:rsid w:val="00266ACC"/>
    <w:rsid w:val="00271D66"/>
    <w:rsid w:val="0027221E"/>
    <w:rsid w:val="00275A31"/>
    <w:rsid w:val="00275E41"/>
    <w:rsid w:val="00280CFA"/>
    <w:rsid w:val="00282C4F"/>
    <w:rsid w:val="00287DFA"/>
    <w:rsid w:val="00290111"/>
    <w:rsid w:val="00294EE2"/>
    <w:rsid w:val="0029572E"/>
    <w:rsid w:val="002A0FF4"/>
    <w:rsid w:val="002A43FD"/>
    <w:rsid w:val="002A640F"/>
    <w:rsid w:val="002A6B6F"/>
    <w:rsid w:val="002A7D10"/>
    <w:rsid w:val="002B08A9"/>
    <w:rsid w:val="002B115A"/>
    <w:rsid w:val="002B123B"/>
    <w:rsid w:val="002B664B"/>
    <w:rsid w:val="002B6BFF"/>
    <w:rsid w:val="002B738F"/>
    <w:rsid w:val="002C2AA4"/>
    <w:rsid w:val="002C2C3A"/>
    <w:rsid w:val="002C3D98"/>
    <w:rsid w:val="002C7459"/>
    <w:rsid w:val="002C78A8"/>
    <w:rsid w:val="002D1150"/>
    <w:rsid w:val="002D4F05"/>
    <w:rsid w:val="002D57A8"/>
    <w:rsid w:val="002E1516"/>
    <w:rsid w:val="002E2C45"/>
    <w:rsid w:val="002E3870"/>
    <w:rsid w:val="002E48AE"/>
    <w:rsid w:val="002E4CC3"/>
    <w:rsid w:val="002E576F"/>
    <w:rsid w:val="002E6598"/>
    <w:rsid w:val="002E6626"/>
    <w:rsid w:val="002E72B2"/>
    <w:rsid w:val="002E731A"/>
    <w:rsid w:val="002E7701"/>
    <w:rsid w:val="002F115B"/>
    <w:rsid w:val="002F1F16"/>
    <w:rsid w:val="002F6FAC"/>
    <w:rsid w:val="00300EB9"/>
    <w:rsid w:val="00305E63"/>
    <w:rsid w:val="0031043C"/>
    <w:rsid w:val="003109D4"/>
    <w:rsid w:val="00311F00"/>
    <w:rsid w:val="0031236C"/>
    <w:rsid w:val="00314737"/>
    <w:rsid w:val="00314C50"/>
    <w:rsid w:val="00315470"/>
    <w:rsid w:val="0031584A"/>
    <w:rsid w:val="00315C7E"/>
    <w:rsid w:val="003203D2"/>
    <w:rsid w:val="0032106E"/>
    <w:rsid w:val="00321310"/>
    <w:rsid w:val="00321DC6"/>
    <w:rsid w:val="00323913"/>
    <w:rsid w:val="00330F74"/>
    <w:rsid w:val="00330F77"/>
    <w:rsid w:val="00331D6C"/>
    <w:rsid w:val="003325C8"/>
    <w:rsid w:val="003337EE"/>
    <w:rsid w:val="00333B04"/>
    <w:rsid w:val="00334D75"/>
    <w:rsid w:val="00334E2B"/>
    <w:rsid w:val="003406BC"/>
    <w:rsid w:val="00342990"/>
    <w:rsid w:val="00344BE9"/>
    <w:rsid w:val="003459A9"/>
    <w:rsid w:val="00350DC2"/>
    <w:rsid w:val="0035211F"/>
    <w:rsid w:val="003540BC"/>
    <w:rsid w:val="003546D1"/>
    <w:rsid w:val="00354CD0"/>
    <w:rsid w:val="003554C4"/>
    <w:rsid w:val="003615C8"/>
    <w:rsid w:val="00361774"/>
    <w:rsid w:val="00362282"/>
    <w:rsid w:val="003627A6"/>
    <w:rsid w:val="003639FA"/>
    <w:rsid w:val="00367015"/>
    <w:rsid w:val="0037191D"/>
    <w:rsid w:val="0037249A"/>
    <w:rsid w:val="0037275A"/>
    <w:rsid w:val="00373BD2"/>
    <w:rsid w:val="00375C3B"/>
    <w:rsid w:val="003826C1"/>
    <w:rsid w:val="00383DAC"/>
    <w:rsid w:val="0038647E"/>
    <w:rsid w:val="00392460"/>
    <w:rsid w:val="003930AC"/>
    <w:rsid w:val="00393B72"/>
    <w:rsid w:val="003A016E"/>
    <w:rsid w:val="003A12F2"/>
    <w:rsid w:val="003A17A6"/>
    <w:rsid w:val="003A5524"/>
    <w:rsid w:val="003A637F"/>
    <w:rsid w:val="003A6498"/>
    <w:rsid w:val="003A7346"/>
    <w:rsid w:val="003B4C4E"/>
    <w:rsid w:val="003B58B2"/>
    <w:rsid w:val="003B6B7F"/>
    <w:rsid w:val="003B7DA0"/>
    <w:rsid w:val="003C37A5"/>
    <w:rsid w:val="003D2EBA"/>
    <w:rsid w:val="003D4B76"/>
    <w:rsid w:val="003D6779"/>
    <w:rsid w:val="003D7994"/>
    <w:rsid w:val="003E0D0C"/>
    <w:rsid w:val="003E0D21"/>
    <w:rsid w:val="003E15A3"/>
    <w:rsid w:val="003F1326"/>
    <w:rsid w:val="003F7E3C"/>
    <w:rsid w:val="004006BB"/>
    <w:rsid w:val="0040112E"/>
    <w:rsid w:val="00401306"/>
    <w:rsid w:val="00403A05"/>
    <w:rsid w:val="00404194"/>
    <w:rsid w:val="0040743C"/>
    <w:rsid w:val="004132DE"/>
    <w:rsid w:val="00416A36"/>
    <w:rsid w:val="004175C1"/>
    <w:rsid w:val="004226C3"/>
    <w:rsid w:val="00427A89"/>
    <w:rsid w:val="004306FB"/>
    <w:rsid w:val="00430CE1"/>
    <w:rsid w:val="00433117"/>
    <w:rsid w:val="00435B1B"/>
    <w:rsid w:val="00436002"/>
    <w:rsid w:val="0043616E"/>
    <w:rsid w:val="00436B59"/>
    <w:rsid w:val="004446FF"/>
    <w:rsid w:val="00444F08"/>
    <w:rsid w:val="004471B4"/>
    <w:rsid w:val="00450A62"/>
    <w:rsid w:val="00451194"/>
    <w:rsid w:val="00452180"/>
    <w:rsid w:val="00452893"/>
    <w:rsid w:val="00453431"/>
    <w:rsid w:val="00453E46"/>
    <w:rsid w:val="0045561D"/>
    <w:rsid w:val="004563D6"/>
    <w:rsid w:val="00461827"/>
    <w:rsid w:val="00463EB5"/>
    <w:rsid w:val="00464620"/>
    <w:rsid w:val="00466AED"/>
    <w:rsid w:val="00467B34"/>
    <w:rsid w:val="00467EB2"/>
    <w:rsid w:val="00470AB0"/>
    <w:rsid w:val="00470ADF"/>
    <w:rsid w:val="004729BA"/>
    <w:rsid w:val="00473AF0"/>
    <w:rsid w:val="00476849"/>
    <w:rsid w:val="00480361"/>
    <w:rsid w:val="004810C1"/>
    <w:rsid w:val="0048144C"/>
    <w:rsid w:val="004930AC"/>
    <w:rsid w:val="004933CF"/>
    <w:rsid w:val="00494F33"/>
    <w:rsid w:val="0049518E"/>
    <w:rsid w:val="004A2A4B"/>
    <w:rsid w:val="004A66C7"/>
    <w:rsid w:val="004B018D"/>
    <w:rsid w:val="004B0ECD"/>
    <w:rsid w:val="004B2F6B"/>
    <w:rsid w:val="004B39A2"/>
    <w:rsid w:val="004B7841"/>
    <w:rsid w:val="004C266A"/>
    <w:rsid w:val="004C357B"/>
    <w:rsid w:val="004C3F69"/>
    <w:rsid w:val="004C405A"/>
    <w:rsid w:val="004C5ED4"/>
    <w:rsid w:val="004D0047"/>
    <w:rsid w:val="004D21C8"/>
    <w:rsid w:val="004D292C"/>
    <w:rsid w:val="004D2E25"/>
    <w:rsid w:val="004D37B9"/>
    <w:rsid w:val="004D42C0"/>
    <w:rsid w:val="004D6FC5"/>
    <w:rsid w:val="004E048F"/>
    <w:rsid w:val="004E1566"/>
    <w:rsid w:val="004E19B2"/>
    <w:rsid w:val="004E1D9D"/>
    <w:rsid w:val="004F0E78"/>
    <w:rsid w:val="004F4FCA"/>
    <w:rsid w:val="00500C3C"/>
    <w:rsid w:val="005035F0"/>
    <w:rsid w:val="00504F41"/>
    <w:rsid w:val="0050706B"/>
    <w:rsid w:val="00507C24"/>
    <w:rsid w:val="00507ED7"/>
    <w:rsid w:val="00507F98"/>
    <w:rsid w:val="0051286B"/>
    <w:rsid w:val="00512A46"/>
    <w:rsid w:val="005159E2"/>
    <w:rsid w:val="00520690"/>
    <w:rsid w:val="00521367"/>
    <w:rsid w:val="00521797"/>
    <w:rsid w:val="00523B5A"/>
    <w:rsid w:val="00523E16"/>
    <w:rsid w:val="00524DC3"/>
    <w:rsid w:val="00532B40"/>
    <w:rsid w:val="005341AB"/>
    <w:rsid w:val="005345E0"/>
    <w:rsid w:val="00536F8B"/>
    <w:rsid w:val="005412D9"/>
    <w:rsid w:val="005424F5"/>
    <w:rsid w:val="005433DE"/>
    <w:rsid w:val="005434E2"/>
    <w:rsid w:val="00546FE4"/>
    <w:rsid w:val="005513B1"/>
    <w:rsid w:val="005531F7"/>
    <w:rsid w:val="00553723"/>
    <w:rsid w:val="00553923"/>
    <w:rsid w:val="005546C2"/>
    <w:rsid w:val="00554A17"/>
    <w:rsid w:val="005606D7"/>
    <w:rsid w:val="00562837"/>
    <w:rsid w:val="0056337A"/>
    <w:rsid w:val="00564AD3"/>
    <w:rsid w:val="00565E0C"/>
    <w:rsid w:val="005671BF"/>
    <w:rsid w:val="00567D52"/>
    <w:rsid w:val="00570479"/>
    <w:rsid w:val="00570994"/>
    <w:rsid w:val="005715AF"/>
    <w:rsid w:val="005719BB"/>
    <w:rsid w:val="00572A23"/>
    <w:rsid w:val="00574FFA"/>
    <w:rsid w:val="005750FE"/>
    <w:rsid w:val="0057524A"/>
    <w:rsid w:val="00582191"/>
    <w:rsid w:val="00582967"/>
    <w:rsid w:val="005838B2"/>
    <w:rsid w:val="005904C1"/>
    <w:rsid w:val="00590E5D"/>
    <w:rsid w:val="00591ADC"/>
    <w:rsid w:val="00592E82"/>
    <w:rsid w:val="00593B1C"/>
    <w:rsid w:val="005949B5"/>
    <w:rsid w:val="00596216"/>
    <w:rsid w:val="00596A1F"/>
    <w:rsid w:val="005A0660"/>
    <w:rsid w:val="005A0BFA"/>
    <w:rsid w:val="005A1669"/>
    <w:rsid w:val="005A2D4C"/>
    <w:rsid w:val="005A3E4A"/>
    <w:rsid w:val="005A4684"/>
    <w:rsid w:val="005A6C27"/>
    <w:rsid w:val="005B03B8"/>
    <w:rsid w:val="005B32F3"/>
    <w:rsid w:val="005B33DF"/>
    <w:rsid w:val="005C0948"/>
    <w:rsid w:val="005C2281"/>
    <w:rsid w:val="005C410F"/>
    <w:rsid w:val="005C4930"/>
    <w:rsid w:val="005C6BD9"/>
    <w:rsid w:val="005C6F98"/>
    <w:rsid w:val="005C730A"/>
    <w:rsid w:val="005D1B82"/>
    <w:rsid w:val="005D2523"/>
    <w:rsid w:val="005D3020"/>
    <w:rsid w:val="005D528E"/>
    <w:rsid w:val="005D7488"/>
    <w:rsid w:val="005E00F2"/>
    <w:rsid w:val="005E06C5"/>
    <w:rsid w:val="005E11EA"/>
    <w:rsid w:val="005E1C06"/>
    <w:rsid w:val="005E29D2"/>
    <w:rsid w:val="005E3895"/>
    <w:rsid w:val="005E4461"/>
    <w:rsid w:val="005E4978"/>
    <w:rsid w:val="005E5F0E"/>
    <w:rsid w:val="005F140A"/>
    <w:rsid w:val="005F1540"/>
    <w:rsid w:val="005F2087"/>
    <w:rsid w:val="005F2946"/>
    <w:rsid w:val="005F36C7"/>
    <w:rsid w:val="005F5E35"/>
    <w:rsid w:val="006006F5"/>
    <w:rsid w:val="00601010"/>
    <w:rsid w:val="006015B5"/>
    <w:rsid w:val="00602790"/>
    <w:rsid w:val="00603701"/>
    <w:rsid w:val="0060405A"/>
    <w:rsid w:val="00604702"/>
    <w:rsid w:val="00607FD5"/>
    <w:rsid w:val="00610818"/>
    <w:rsid w:val="006116F7"/>
    <w:rsid w:val="00615402"/>
    <w:rsid w:val="00615D33"/>
    <w:rsid w:val="006170FB"/>
    <w:rsid w:val="00621088"/>
    <w:rsid w:val="00626C06"/>
    <w:rsid w:val="00626FC3"/>
    <w:rsid w:val="00630D02"/>
    <w:rsid w:val="006321DB"/>
    <w:rsid w:val="00633585"/>
    <w:rsid w:val="006340EE"/>
    <w:rsid w:val="00634856"/>
    <w:rsid w:val="00637AF4"/>
    <w:rsid w:val="006401CC"/>
    <w:rsid w:val="006409B7"/>
    <w:rsid w:val="00641A7F"/>
    <w:rsid w:val="00647F8A"/>
    <w:rsid w:val="00654088"/>
    <w:rsid w:val="00655453"/>
    <w:rsid w:val="00657D91"/>
    <w:rsid w:val="00662FB0"/>
    <w:rsid w:val="0066311A"/>
    <w:rsid w:val="00663700"/>
    <w:rsid w:val="0066501B"/>
    <w:rsid w:val="006702FF"/>
    <w:rsid w:val="00671AAD"/>
    <w:rsid w:val="00680E89"/>
    <w:rsid w:val="006822E1"/>
    <w:rsid w:val="00683E14"/>
    <w:rsid w:val="00694522"/>
    <w:rsid w:val="006A0A97"/>
    <w:rsid w:val="006A24D5"/>
    <w:rsid w:val="006A2EB5"/>
    <w:rsid w:val="006A38DE"/>
    <w:rsid w:val="006A6E71"/>
    <w:rsid w:val="006B2B8E"/>
    <w:rsid w:val="006B3C39"/>
    <w:rsid w:val="006B4D79"/>
    <w:rsid w:val="006C0B3C"/>
    <w:rsid w:val="006C1ABD"/>
    <w:rsid w:val="006C4015"/>
    <w:rsid w:val="006C55DA"/>
    <w:rsid w:val="006C5FD0"/>
    <w:rsid w:val="006D3FF0"/>
    <w:rsid w:val="006D6562"/>
    <w:rsid w:val="006E046A"/>
    <w:rsid w:val="006E06FB"/>
    <w:rsid w:val="006E0D46"/>
    <w:rsid w:val="006E1326"/>
    <w:rsid w:val="006E5FB5"/>
    <w:rsid w:val="006F000B"/>
    <w:rsid w:val="006F0757"/>
    <w:rsid w:val="006F2BFE"/>
    <w:rsid w:val="006F317C"/>
    <w:rsid w:val="006F3B21"/>
    <w:rsid w:val="006F64F9"/>
    <w:rsid w:val="006F787F"/>
    <w:rsid w:val="00700D30"/>
    <w:rsid w:val="00701DA7"/>
    <w:rsid w:val="0070564D"/>
    <w:rsid w:val="0071181B"/>
    <w:rsid w:val="00712981"/>
    <w:rsid w:val="0071304B"/>
    <w:rsid w:val="007139E2"/>
    <w:rsid w:val="00713EC8"/>
    <w:rsid w:val="007153C8"/>
    <w:rsid w:val="00717748"/>
    <w:rsid w:val="007211D9"/>
    <w:rsid w:val="00722CC4"/>
    <w:rsid w:val="00723D25"/>
    <w:rsid w:val="0072474D"/>
    <w:rsid w:val="00725148"/>
    <w:rsid w:val="007261E3"/>
    <w:rsid w:val="00726249"/>
    <w:rsid w:val="007309A3"/>
    <w:rsid w:val="00732357"/>
    <w:rsid w:val="00732527"/>
    <w:rsid w:val="00733004"/>
    <w:rsid w:val="00733D9C"/>
    <w:rsid w:val="007369B3"/>
    <w:rsid w:val="007372DA"/>
    <w:rsid w:val="00737DCE"/>
    <w:rsid w:val="00740569"/>
    <w:rsid w:val="00741730"/>
    <w:rsid w:val="00741B37"/>
    <w:rsid w:val="00741F64"/>
    <w:rsid w:val="00743F39"/>
    <w:rsid w:val="007456F7"/>
    <w:rsid w:val="00746B08"/>
    <w:rsid w:val="007474DB"/>
    <w:rsid w:val="00750BC8"/>
    <w:rsid w:val="007511C8"/>
    <w:rsid w:val="0075169B"/>
    <w:rsid w:val="00752A1F"/>
    <w:rsid w:val="00752DFB"/>
    <w:rsid w:val="00753F3F"/>
    <w:rsid w:val="007639E8"/>
    <w:rsid w:val="0076406B"/>
    <w:rsid w:val="00765DA9"/>
    <w:rsid w:val="007719E4"/>
    <w:rsid w:val="00771B90"/>
    <w:rsid w:val="00772571"/>
    <w:rsid w:val="00780DA2"/>
    <w:rsid w:val="00781C41"/>
    <w:rsid w:val="00784B04"/>
    <w:rsid w:val="0078523B"/>
    <w:rsid w:val="0078553D"/>
    <w:rsid w:val="007878D7"/>
    <w:rsid w:val="00790C23"/>
    <w:rsid w:val="0079212E"/>
    <w:rsid w:val="007944DA"/>
    <w:rsid w:val="00794BC5"/>
    <w:rsid w:val="00794DAC"/>
    <w:rsid w:val="007A046C"/>
    <w:rsid w:val="007A170E"/>
    <w:rsid w:val="007A2D32"/>
    <w:rsid w:val="007B084C"/>
    <w:rsid w:val="007B2E4D"/>
    <w:rsid w:val="007B3B7D"/>
    <w:rsid w:val="007B4570"/>
    <w:rsid w:val="007B68A5"/>
    <w:rsid w:val="007B6C74"/>
    <w:rsid w:val="007B794D"/>
    <w:rsid w:val="007C6D48"/>
    <w:rsid w:val="007C7973"/>
    <w:rsid w:val="007D1CD2"/>
    <w:rsid w:val="007D213A"/>
    <w:rsid w:val="007D3945"/>
    <w:rsid w:val="007D546D"/>
    <w:rsid w:val="007D75B0"/>
    <w:rsid w:val="007D7EFA"/>
    <w:rsid w:val="007E1348"/>
    <w:rsid w:val="007E3223"/>
    <w:rsid w:val="007E33A8"/>
    <w:rsid w:val="007F1A9E"/>
    <w:rsid w:val="007F2A53"/>
    <w:rsid w:val="007F3433"/>
    <w:rsid w:val="007F6053"/>
    <w:rsid w:val="007F76F7"/>
    <w:rsid w:val="00801628"/>
    <w:rsid w:val="00804011"/>
    <w:rsid w:val="008045A5"/>
    <w:rsid w:val="00804F7C"/>
    <w:rsid w:val="008058D8"/>
    <w:rsid w:val="00812243"/>
    <w:rsid w:val="008129F6"/>
    <w:rsid w:val="0081375E"/>
    <w:rsid w:val="008200C6"/>
    <w:rsid w:val="00823070"/>
    <w:rsid w:val="00825E65"/>
    <w:rsid w:val="00831515"/>
    <w:rsid w:val="00831694"/>
    <w:rsid w:val="00832060"/>
    <w:rsid w:val="008333CA"/>
    <w:rsid w:val="00835250"/>
    <w:rsid w:val="00835C1D"/>
    <w:rsid w:val="008412C5"/>
    <w:rsid w:val="008428DF"/>
    <w:rsid w:val="0084491D"/>
    <w:rsid w:val="008453CB"/>
    <w:rsid w:val="00851347"/>
    <w:rsid w:val="00854CC9"/>
    <w:rsid w:val="008553DB"/>
    <w:rsid w:val="008554D4"/>
    <w:rsid w:val="00855A98"/>
    <w:rsid w:val="00856516"/>
    <w:rsid w:val="00861443"/>
    <w:rsid w:val="0086422A"/>
    <w:rsid w:val="0086697A"/>
    <w:rsid w:val="00867BFD"/>
    <w:rsid w:val="00871008"/>
    <w:rsid w:val="008710BD"/>
    <w:rsid w:val="00871300"/>
    <w:rsid w:val="008772CF"/>
    <w:rsid w:val="008776A7"/>
    <w:rsid w:val="00880026"/>
    <w:rsid w:val="00880776"/>
    <w:rsid w:val="008816DD"/>
    <w:rsid w:val="00883616"/>
    <w:rsid w:val="00883755"/>
    <w:rsid w:val="00890EDE"/>
    <w:rsid w:val="008931D4"/>
    <w:rsid w:val="00894C35"/>
    <w:rsid w:val="0089513E"/>
    <w:rsid w:val="0089652F"/>
    <w:rsid w:val="0089684C"/>
    <w:rsid w:val="008A020D"/>
    <w:rsid w:val="008A4D11"/>
    <w:rsid w:val="008A76F4"/>
    <w:rsid w:val="008B3A71"/>
    <w:rsid w:val="008B4A39"/>
    <w:rsid w:val="008B6283"/>
    <w:rsid w:val="008C1C53"/>
    <w:rsid w:val="008C4B0D"/>
    <w:rsid w:val="008C4B29"/>
    <w:rsid w:val="008C4E47"/>
    <w:rsid w:val="008C5B71"/>
    <w:rsid w:val="008C5FBC"/>
    <w:rsid w:val="008C624F"/>
    <w:rsid w:val="008C7714"/>
    <w:rsid w:val="008D0539"/>
    <w:rsid w:val="008D59F0"/>
    <w:rsid w:val="008D7CD7"/>
    <w:rsid w:val="008E104B"/>
    <w:rsid w:val="008E32FB"/>
    <w:rsid w:val="008E60B6"/>
    <w:rsid w:val="008F0EC7"/>
    <w:rsid w:val="008F2F8E"/>
    <w:rsid w:val="008F5F15"/>
    <w:rsid w:val="008F73BF"/>
    <w:rsid w:val="0090173B"/>
    <w:rsid w:val="00903FE0"/>
    <w:rsid w:val="009056E1"/>
    <w:rsid w:val="00911E12"/>
    <w:rsid w:val="00912508"/>
    <w:rsid w:val="00914158"/>
    <w:rsid w:val="009154BB"/>
    <w:rsid w:val="00916644"/>
    <w:rsid w:val="009176BD"/>
    <w:rsid w:val="0092073D"/>
    <w:rsid w:val="00921850"/>
    <w:rsid w:val="009231BA"/>
    <w:rsid w:val="009232BB"/>
    <w:rsid w:val="00923B09"/>
    <w:rsid w:val="00926133"/>
    <w:rsid w:val="00930761"/>
    <w:rsid w:val="00930AFB"/>
    <w:rsid w:val="0093296F"/>
    <w:rsid w:val="00936B55"/>
    <w:rsid w:val="00937273"/>
    <w:rsid w:val="00942AFD"/>
    <w:rsid w:val="00943432"/>
    <w:rsid w:val="00951C41"/>
    <w:rsid w:val="00953E5C"/>
    <w:rsid w:val="00953FD0"/>
    <w:rsid w:val="00956EC8"/>
    <w:rsid w:val="009603F4"/>
    <w:rsid w:val="0096177B"/>
    <w:rsid w:val="009632F2"/>
    <w:rsid w:val="00963C8C"/>
    <w:rsid w:val="0096473C"/>
    <w:rsid w:val="009648FB"/>
    <w:rsid w:val="00964DDB"/>
    <w:rsid w:val="0096616C"/>
    <w:rsid w:val="0097053C"/>
    <w:rsid w:val="009730B8"/>
    <w:rsid w:val="00974396"/>
    <w:rsid w:val="009749F5"/>
    <w:rsid w:val="00976C03"/>
    <w:rsid w:val="00981EC8"/>
    <w:rsid w:val="00986B71"/>
    <w:rsid w:val="00986F28"/>
    <w:rsid w:val="00987E02"/>
    <w:rsid w:val="00990E64"/>
    <w:rsid w:val="009919F0"/>
    <w:rsid w:val="00991CA7"/>
    <w:rsid w:val="00992172"/>
    <w:rsid w:val="009925AF"/>
    <w:rsid w:val="00992718"/>
    <w:rsid w:val="00996906"/>
    <w:rsid w:val="00997035"/>
    <w:rsid w:val="009A082D"/>
    <w:rsid w:val="009A088A"/>
    <w:rsid w:val="009A1E75"/>
    <w:rsid w:val="009A296F"/>
    <w:rsid w:val="009A4ADC"/>
    <w:rsid w:val="009A6DD6"/>
    <w:rsid w:val="009B06A5"/>
    <w:rsid w:val="009B40F7"/>
    <w:rsid w:val="009B602B"/>
    <w:rsid w:val="009B7E87"/>
    <w:rsid w:val="009C16AF"/>
    <w:rsid w:val="009C2449"/>
    <w:rsid w:val="009C26BF"/>
    <w:rsid w:val="009C4C20"/>
    <w:rsid w:val="009C70E8"/>
    <w:rsid w:val="009C738F"/>
    <w:rsid w:val="009C7424"/>
    <w:rsid w:val="009D6F94"/>
    <w:rsid w:val="009E26AD"/>
    <w:rsid w:val="009E35EA"/>
    <w:rsid w:val="009E430B"/>
    <w:rsid w:val="009E6B99"/>
    <w:rsid w:val="009F1920"/>
    <w:rsid w:val="009F1CD4"/>
    <w:rsid w:val="009F30B3"/>
    <w:rsid w:val="00A06A12"/>
    <w:rsid w:val="00A077C1"/>
    <w:rsid w:val="00A1219B"/>
    <w:rsid w:val="00A14180"/>
    <w:rsid w:val="00A15504"/>
    <w:rsid w:val="00A16FC3"/>
    <w:rsid w:val="00A173E6"/>
    <w:rsid w:val="00A20293"/>
    <w:rsid w:val="00A20CE3"/>
    <w:rsid w:val="00A2344E"/>
    <w:rsid w:val="00A248E4"/>
    <w:rsid w:val="00A25A53"/>
    <w:rsid w:val="00A32558"/>
    <w:rsid w:val="00A350F8"/>
    <w:rsid w:val="00A36579"/>
    <w:rsid w:val="00A37A37"/>
    <w:rsid w:val="00A4358C"/>
    <w:rsid w:val="00A47726"/>
    <w:rsid w:val="00A52067"/>
    <w:rsid w:val="00A533B7"/>
    <w:rsid w:val="00A5404D"/>
    <w:rsid w:val="00A54533"/>
    <w:rsid w:val="00A57DF3"/>
    <w:rsid w:val="00A57E64"/>
    <w:rsid w:val="00A61ADF"/>
    <w:rsid w:val="00A620FA"/>
    <w:rsid w:val="00A6378E"/>
    <w:rsid w:val="00A63A66"/>
    <w:rsid w:val="00A63A7D"/>
    <w:rsid w:val="00A65E00"/>
    <w:rsid w:val="00A70FF1"/>
    <w:rsid w:val="00A717C1"/>
    <w:rsid w:val="00A71CD5"/>
    <w:rsid w:val="00A72211"/>
    <w:rsid w:val="00A731C6"/>
    <w:rsid w:val="00A73656"/>
    <w:rsid w:val="00A737B8"/>
    <w:rsid w:val="00A7390F"/>
    <w:rsid w:val="00A75B16"/>
    <w:rsid w:val="00A77665"/>
    <w:rsid w:val="00A77D9F"/>
    <w:rsid w:val="00A8070F"/>
    <w:rsid w:val="00A838CB"/>
    <w:rsid w:val="00A84B5B"/>
    <w:rsid w:val="00A854E5"/>
    <w:rsid w:val="00A86818"/>
    <w:rsid w:val="00A87393"/>
    <w:rsid w:val="00A91111"/>
    <w:rsid w:val="00A940C2"/>
    <w:rsid w:val="00A94D54"/>
    <w:rsid w:val="00AA3E33"/>
    <w:rsid w:val="00AA4AE5"/>
    <w:rsid w:val="00AA566C"/>
    <w:rsid w:val="00AA6676"/>
    <w:rsid w:val="00AB3962"/>
    <w:rsid w:val="00AC4AF7"/>
    <w:rsid w:val="00AD0DA8"/>
    <w:rsid w:val="00AD0F17"/>
    <w:rsid w:val="00AD1F63"/>
    <w:rsid w:val="00AD26E1"/>
    <w:rsid w:val="00AD61DE"/>
    <w:rsid w:val="00AD6432"/>
    <w:rsid w:val="00AD6714"/>
    <w:rsid w:val="00AD6D31"/>
    <w:rsid w:val="00AE0594"/>
    <w:rsid w:val="00AE1D00"/>
    <w:rsid w:val="00AE2546"/>
    <w:rsid w:val="00AE7CDB"/>
    <w:rsid w:val="00AF0EB8"/>
    <w:rsid w:val="00AF1EA3"/>
    <w:rsid w:val="00AF20F4"/>
    <w:rsid w:val="00AF49E8"/>
    <w:rsid w:val="00AF4D5E"/>
    <w:rsid w:val="00AF69F3"/>
    <w:rsid w:val="00AF6EDF"/>
    <w:rsid w:val="00AF7F30"/>
    <w:rsid w:val="00B02D08"/>
    <w:rsid w:val="00B124BD"/>
    <w:rsid w:val="00B1358D"/>
    <w:rsid w:val="00B16BF6"/>
    <w:rsid w:val="00B2357A"/>
    <w:rsid w:val="00B23DD1"/>
    <w:rsid w:val="00B24E8F"/>
    <w:rsid w:val="00B26560"/>
    <w:rsid w:val="00B27C4F"/>
    <w:rsid w:val="00B32475"/>
    <w:rsid w:val="00B343B8"/>
    <w:rsid w:val="00B36FF8"/>
    <w:rsid w:val="00B42C9B"/>
    <w:rsid w:val="00B43455"/>
    <w:rsid w:val="00B47477"/>
    <w:rsid w:val="00B50720"/>
    <w:rsid w:val="00B50843"/>
    <w:rsid w:val="00B536F2"/>
    <w:rsid w:val="00B54973"/>
    <w:rsid w:val="00B555BD"/>
    <w:rsid w:val="00B56812"/>
    <w:rsid w:val="00B57737"/>
    <w:rsid w:val="00B602A0"/>
    <w:rsid w:val="00B62173"/>
    <w:rsid w:val="00B628B4"/>
    <w:rsid w:val="00B62CDE"/>
    <w:rsid w:val="00B6392B"/>
    <w:rsid w:val="00B64D19"/>
    <w:rsid w:val="00B65649"/>
    <w:rsid w:val="00B66B47"/>
    <w:rsid w:val="00B733AC"/>
    <w:rsid w:val="00B74471"/>
    <w:rsid w:val="00B760A5"/>
    <w:rsid w:val="00B76936"/>
    <w:rsid w:val="00B77F36"/>
    <w:rsid w:val="00B8271A"/>
    <w:rsid w:val="00B8755E"/>
    <w:rsid w:val="00B901AE"/>
    <w:rsid w:val="00B9342C"/>
    <w:rsid w:val="00B966E0"/>
    <w:rsid w:val="00BA46ED"/>
    <w:rsid w:val="00BA682D"/>
    <w:rsid w:val="00BB119D"/>
    <w:rsid w:val="00BB23BE"/>
    <w:rsid w:val="00BB58D4"/>
    <w:rsid w:val="00BB78EF"/>
    <w:rsid w:val="00BC247A"/>
    <w:rsid w:val="00BC2602"/>
    <w:rsid w:val="00BC33B3"/>
    <w:rsid w:val="00BC3560"/>
    <w:rsid w:val="00BC43B3"/>
    <w:rsid w:val="00BC45A3"/>
    <w:rsid w:val="00BD142B"/>
    <w:rsid w:val="00BD19F5"/>
    <w:rsid w:val="00BD2411"/>
    <w:rsid w:val="00BD39C6"/>
    <w:rsid w:val="00BD3BEF"/>
    <w:rsid w:val="00BD5100"/>
    <w:rsid w:val="00BD577A"/>
    <w:rsid w:val="00BD7E80"/>
    <w:rsid w:val="00BE1104"/>
    <w:rsid w:val="00BE17B5"/>
    <w:rsid w:val="00BE1ACD"/>
    <w:rsid w:val="00BE30E6"/>
    <w:rsid w:val="00BE567C"/>
    <w:rsid w:val="00BE5CAB"/>
    <w:rsid w:val="00BF1C0F"/>
    <w:rsid w:val="00BF30EE"/>
    <w:rsid w:val="00BF46CA"/>
    <w:rsid w:val="00C005E2"/>
    <w:rsid w:val="00C045C4"/>
    <w:rsid w:val="00C121A4"/>
    <w:rsid w:val="00C147F5"/>
    <w:rsid w:val="00C14B43"/>
    <w:rsid w:val="00C14DFD"/>
    <w:rsid w:val="00C1505C"/>
    <w:rsid w:val="00C15784"/>
    <w:rsid w:val="00C15D37"/>
    <w:rsid w:val="00C20374"/>
    <w:rsid w:val="00C21E95"/>
    <w:rsid w:val="00C224AC"/>
    <w:rsid w:val="00C22506"/>
    <w:rsid w:val="00C266F8"/>
    <w:rsid w:val="00C267EA"/>
    <w:rsid w:val="00C308BB"/>
    <w:rsid w:val="00C36E27"/>
    <w:rsid w:val="00C37388"/>
    <w:rsid w:val="00C45A23"/>
    <w:rsid w:val="00C460A3"/>
    <w:rsid w:val="00C47C43"/>
    <w:rsid w:val="00C5040B"/>
    <w:rsid w:val="00C55B9B"/>
    <w:rsid w:val="00C718B5"/>
    <w:rsid w:val="00C73AB9"/>
    <w:rsid w:val="00C74A1D"/>
    <w:rsid w:val="00C74CC3"/>
    <w:rsid w:val="00C773CB"/>
    <w:rsid w:val="00C80740"/>
    <w:rsid w:val="00C828C4"/>
    <w:rsid w:val="00C861C5"/>
    <w:rsid w:val="00C86301"/>
    <w:rsid w:val="00C86FD6"/>
    <w:rsid w:val="00C9196D"/>
    <w:rsid w:val="00C93B92"/>
    <w:rsid w:val="00C95531"/>
    <w:rsid w:val="00C96D26"/>
    <w:rsid w:val="00C96EA6"/>
    <w:rsid w:val="00C97120"/>
    <w:rsid w:val="00CA06F1"/>
    <w:rsid w:val="00CA1013"/>
    <w:rsid w:val="00CA38F4"/>
    <w:rsid w:val="00CA468E"/>
    <w:rsid w:val="00CA7821"/>
    <w:rsid w:val="00CB229C"/>
    <w:rsid w:val="00CB4A21"/>
    <w:rsid w:val="00CC0154"/>
    <w:rsid w:val="00CC2D55"/>
    <w:rsid w:val="00CC3C19"/>
    <w:rsid w:val="00CC3C4A"/>
    <w:rsid w:val="00CC4438"/>
    <w:rsid w:val="00CD09B6"/>
    <w:rsid w:val="00CD3EF5"/>
    <w:rsid w:val="00CD4284"/>
    <w:rsid w:val="00CD4466"/>
    <w:rsid w:val="00CD5DF6"/>
    <w:rsid w:val="00CE06FD"/>
    <w:rsid w:val="00CE0927"/>
    <w:rsid w:val="00CE2CD8"/>
    <w:rsid w:val="00CE334F"/>
    <w:rsid w:val="00CE3E6A"/>
    <w:rsid w:val="00CE4741"/>
    <w:rsid w:val="00CE595D"/>
    <w:rsid w:val="00CE6638"/>
    <w:rsid w:val="00CF0F26"/>
    <w:rsid w:val="00CF6457"/>
    <w:rsid w:val="00D03254"/>
    <w:rsid w:val="00D05687"/>
    <w:rsid w:val="00D0666B"/>
    <w:rsid w:val="00D074F0"/>
    <w:rsid w:val="00D10CF8"/>
    <w:rsid w:val="00D1128D"/>
    <w:rsid w:val="00D12B33"/>
    <w:rsid w:val="00D15AD0"/>
    <w:rsid w:val="00D15E02"/>
    <w:rsid w:val="00D16EDB"/>
    <w:rsid w:val="00D17704"/>
    <w:rsid w:val="00D2093B"/>
    <w:rsid w:val="00D22EEF"/>
    <w:rsid w:val="00D241EF"/>
    <w:rsid w:val="00D25EDC"/>
    <w:rsid w:val="00D3008D"/>
    <w:rsid w:val="00D32B92"/>
    <w:rsid w:val="00D33893"/>
    <w:rsid w:val="00D34620"/>
    <w:rsid w:val="00D404EA"/>
    <w:rsid w:val="00D4060A"/>
    <w:rsid w:val="00D42709"/>
    <w:rsid w:val="00D45E26"/>
    <w:rsid w:val="00D45F3E"/>
    <w:rsid w:val="00D46BA3"/>
    <w:rsid w:val="00D47714"/>
    <w:rsid w:val="00D51318"/>
    <w:rsid w:val="00D51F29"/>
    <w:rsid w:val="00D53195"/>
    <w:rsid w:val="00D611E5"/>
    <w:rsid w:val="00D61298"/>
    <w:rsid w:val="00D619CE"/>
    <w:rsid w:val="00D66435"/>
    <w:rsid w:val="00D668E7"/>
    <w:rsid w:val="00D668EA"/>
    <w:rsid w:val="00D66CD5"/>
    <w:rsid w:val="00D703F8"/>
    <w:rsid w:val="00D717BD"/>
    <w:rsid w:val="00D72332"/>
    <w:rsid w:val="00D770E7"/>
    <w:rsid w:val="00D80249"/>
    <w:rsid w:val="00D83A22"/>
    <w:rsid w:val="00D8412D"/>
    <w:rsid w:val="00D87B9E"/>
    <w:rsid w:val="00D92448"/>
    <w:rsid w:val="00D93F4F"/>
    <w:rsid w:val="00D97C02"/>
    <w:rsid w:val="00DA1391"/>
    <w:rsid w:val="00DA2D41"/>
    <w:rsid w:val="00DA3F9F"/>
    <w:rsid w:val="00DA4F58"/>
    <w:rsid w:val="00DA562B"/>
    <w:rsid w:val="00DA6BEB"/>
    <w:rsid w:val="00DA7FDF"/>
    <w:rsid w:val="00DB1367"/>
    <w:rsid w:val="00DB1617"/>
    <w:rsid w:val="00DB3795"/>
    <w:rsid w:val="00DB506E"/>
    <w:rsid w:val="00DB5244"/>
    <w:rsid w:val="00DC12F2"/>
    <w:rsid w:val="00DC2C2E"/>
    <w:rsid w:val="00DC3CE5"/>
    <w:rsid w:val="00DC4440"/>
    <w:rsid w:val="00DC4BF1"/>
    <w:rsid w:val="00DD11E9"/>
    <w:rsid w:val="00DD2613"/>
    <w:rsid w:val="00DD27BA"/>
    <w:rsid w:val="00DD2BA3"/>
    <w:rsid w:val="00DD3374"/>
    <w:rsid w:val="00DD65D9"/>
    <w:rsid w:val="00DE1287"/>
    <w:rsid w:val="00DE2C10"/>
    <w:rsid w:val="00DE3F35"/>
    <w:rsid w:val="00DE6BC3"/>
    <w:rsid w:val="00DF06D3"/>
    <w:rsid w:val="00DF0B05"/>
    <w:rsid w:val="00DF4FDA"/>
    <w:rsid w:val="00E00B90"/>
    <w:rsid w:val="00E00DE6"/>
    <w:rsid w:val="00E023B9"/>
    <w:rsid w:val="00E02CAD"/>
    <w:rsid w:val="00E04B77"/>
    <w:rsid w:val="00E07054"/>
    <w:rsid w:val="00E14561"/>
    <w:rsid w:val="00E14BCE"/>
    <w:rsid w:val="00E1565D"/>
    <w:rsid w:val="00E15FCA"/>
    <w:rsid w:val="00E16F65"/>
    <w:rsid w:val="00E1762B"/>
    <w:rsid w:val="00E215A1"/>
    <w:rsid w:val="00E25C26"/>
    <w:rsid w:val="00E265D1"/>
    <w:rsid w:val="00E30277"/>
    <w:rsid w:val="00E318FE"/>
    <w:rsid w:val="00E3393A"/>
    <w:rsid w:val="00E3533B"/>
    <w:rsid w:val="00E35755"/>
    <w:rsid w:val="00E45DA8"/>
    <w:rsid w:val="00E47C4F"/>
    <w:rsid w:val="00E54E7E"/>
    <w:rsid w:val="00E56734"/>
    <w:rsid w:val="00E61B19"/>
    <w:rsid w:val="00E65D59"/>
    <w:rsid w:val="00E660C3"/>
    <w:rsid w:val="00E677F3"/>
    <w:rsid w:val="00E7367A"/>
    <w:rsid w:val="00E74397"/>
    <w:rsid w:val="00E779B1"/>
    <w:rsid w:val="00E8156A"/>
    <w:rsid w:val="00E82E56"/>
    <w:rsid w:val="00E8747F"/>
    <w:rsid w:val="00E936CD"/>
    <w:rsid w:val="00E93825"/>
    <w:rsid w:val="00E939CB"/>
    <w:rsid w:val="00E9406A"/>
    <w:rsid w:val="00E95D38"/>
    <w:rsid w:val="00E970A9"/>
    <w:rsid w:val="00E977CA"/>
    <w:rsid w:val="00EA18E6"/>
    <w:rsid w:val="00EA3C06"/>
    <w:rsid w:val="00EA5042"/>
    <w:rsid w:val="00EA5725"/>
    <w:rsid w:val="00EA7BDF"/>
    <w:rsid w:val="00EB1549"/>
    <w:rsid w:val="00EB1C94"/>
    <w:rsid w:val="00EB1E92"/>
    <w:rsid w:val="00EB25A4"/>
    <w:rsid w:val="00EB2DBD"/>
    <w:rsid w:val="00EB58BB"/>
    <w:rsid w:val="00EB7C5A"/>
    <w:rsid w:val="00EC022B"/>
    <w:rsid w:val="00EC2B44"/>
    <w:rsid w:val="00EC6065"/>
    <w:rsid w:val="00EC6653"/>
    <w:rsid w:val="00ED2275"/>
    <w:rsid w:val="00ED2591"/>
    <w:rsid w:val="00ED2F14"/>
    <w:rsid w:val="00ED38D3"/>
    <w:rsid w:val="00EF1155"/>
    <w:rsid w:val="00EF3ED0"/>
    <w:rsid w:val="00EF51F4"/>
    <w:rsid w:val="00EF6834"/>
    <w:rsid w:val="00EF6BA1"/>
    <w:rsid w:val="00F01EF2"/>
    <w:rsid w:val="00F04687"/>
    <w:rsid w:val="00F1320C"/>
    <w:rsid w:val="00F167CF"/>
    <w:rsid w:val="00F16C36"/>
    <w:rsid w:val="00F17453"/>
    <w:rsid w:val="00F175EF"/>
    <w:rsid w:val="00F204AE"/>
    <w:rsid w:val="00F207F8"/>
    <w:rsid w:val="00F20E49"/>
    <w:rsid w:val="00F23CEE"/>
    <w:rsid w:val="00F24F24"/>
    <w:rsid w:val="00F25861"/>
    <w:rsid w:val="00F32BCC"/>
    <w:rsid w:val="00F33335"/>
    <w:rsid w:val="00F33496"/>
    <w:rsid w:val="00F3795C"/>
    <w:rsid w:val="00F40F5E"/>
    <w:rsid w:val="00F40FAB"/>
    <w:rsid w:val="00F416A2"/>
    <w:rsid w:val="00F43CA3"/>
    <w:rsid w:val="00F472EE"/>
    <w:rsid w:val="00F558B7"/>
    <w:rsid w:val="00F563B1"/>
    <w:rsid w:val="00F56CE2"/>
    <w:rsid w:val="00F62D73"/>
    <w:rsid w:val="00F6361B"/>
    <w:rsid w:val="00F64D46"/>
    <w:rsid w:val="00F67124"/>
    <w:rsid w:val="00F678DC"/>
    <w:rsid w:val="00F70E30"/>
    <w:rsid w:val="00F718B6"/>
    <w:rsid w:val="00F71FAD"/>
    <w:rsid w:val="00F72C6F"/>
    <w:rsid w:val="00F7326E"/>
    <w:rsid w:val="00F75301"/>
    <w:rsid w:val="00F76AA8"/>
    <w:rsid w:val="00F809C2"/>
    <w:rsid w:val="00F85756"/>
    <w:rsid w:val="00F86A8C"/>
    <w:rsid w:val="00F90F1D"/>
    <w:rsid w:val="00F923C9"/>
    <w:rsid w:val="00F9341D"/>
    <w:rsid w:val="00F93DB6"/>
    <w:rsid w:val="00F965E5"/>
    <w:rsid w:val="00FA0558"/>
    <w:rsid w:val="00FA17C0"/>
    <w:rsid w:val="00FA3329"/>
    <w:rsid w:val="00FB1F06"/>
    <w:rsid w:val="00FB213B"/>
    <w:rsid w:val="00FB215B"/>
    <w:rsid w:val="00FB270A"/>
    <w:rsid w:val="00FB36F5"/>
    <w:rsid w:val="00FB53CE"/>
    <w:rsid w:val="00FB6D95"/>
    <w:rsid w:val="00FC1558"/>
    <w:rsid w:val="00FC1D6E"/>
    <w:rsid w:val="00FC2424"/>
    <w:rsid w:val="00FC4884"/>
    <w:rsid w:val="00FC5BEC"/>
    <w:rsid w:val="00FD1BB1"/>
    <w:rsid w:val="00FD2FA3"/>
    <w:rsid w:val="00FD777A"/>
    <w:rsid w:val="00FE0492"/>
    <w:rsid w:val="00FE099E"/>
    <w:rsid w:val="00FE0F60"/>
    <w:rsid w:val="00FE26F5"/>
    <w:rsid w:val="00FE2E6A"/>
    <w:rsid w:val="00FE415F"/>
    <w:rsid w:val="00FE44B3"/>
    <w:rsid w:val="00FE52F6"/>
    <w:rsid w:val="00FF0A29"/>
    <w:rsid w:val="00FF150A"/>
    <w:rsid w:val="00FF2138"/>
    <w:rsid w:val="00FF6153"/>
    <w:rsid w:val="00FF6DB3"/>
    <w:rsid w:val="00FF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5FC88"/>
  <w15:docId w15:val="{E56E28B7-61D1-42F9-999C-ED852C275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before="120" w:line="276" w:lineRule="auto"/>
        <w:ind w:left="72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22506"/>
    <w:pPr>
      <w:contextualSpacing/>
    </w:pPr>
  </w:style>
  <w:style w:type="paragraph" w:styleId="Header">
    <w:name w:val="header"/>
    <w:basedOn w:val="Normal"/>
    <w:link w:val="HeaderChar"/>
    <w:uiPriority w:val="99"/>
    <w:unhideWhenUsed/>
    <w:rsid w:val="00C22506"/>
    <w:pPr>
      <w:tabs>
        <w:tab w:val="center" w:pos="4680"/>
        <w:tab w:val="right" w:pos="9360"/>
      </w:tabs>
    </w:pPr>
  </w:style>
  <w:style w:type="character" w:customStyle="1" w:styleId="HeaderChar">
    <w:name w:val="Header Char"/>
    <w:basedOn w:val="DefaultParagraphFont"/>
    <w:link w:val="Header"/>
    <w:uiPriority w:val="99"/>
    <w:rsid w:val="00C22506"/>
  </w:style>
  <w:style w:type="paragraph" w:styleId="Footer">
    <w:name w:val="footer"/>
    <w:basedOn w:val="Normal"/>
    <w:link w:val="FooterChar"/>
    <w:uiPriority w:val="99"/>
    <w:unhideWhenUsed/>
    <w:rsid w:val="00C22506"/>
    <w:pPr>
      <w:tabs>
        <w:tab w:val="center" w:pos="4680"/>
        <w:tab w:val="right" w:pos="9360"/>
      </w:tabs>
    </w:pPr>
  </w:style>
  <w:style w:type="character" w:customStyle="1" w:styleId="FooterChar">
    <w:name w:val="Footer Char"/>
    <w:basedOn w:val="DefaultParagraphFont"/>
    <w:link w:val="Footer"/>
    <w:uiPriority w:val="99"/>
    <w:rsid w:val="00C22506"/>
  </w:style>
  <w:style w:type="character" w:styleId="Hyperlink">
    <w:name w:val="Hyperlink"/>
    <w:basedOn w:val="DefaultParagraphFont"/>
    <w:uiPriority w:val="99"/>
    <w:unhideWhenUsed/>
    <w:rsid w:val="00A72211"/>
    <w:rPr>
      <w:color w:val="0000FF" w:themeColor="hyperlink"/>
      <w:u w:val="single"/>
    </w:rPr>
  </w:style>
  <w:style w:type="character" w:styleId="UnresolvedMention">
    <w:name w:val="Unresolved Mention"/>
    <w:basedOn w:val="DefaultParagraphFont"/>
    <w:uiPriority w:val="99"/>
    <w:semiHidden/>
    <w:unhideWhenUsed/>
    <w:rsid w:val="00A72211"/>
    <w:rPr>
      <w:color w:val="605E5C"/>
      <w:shd w:val="clear" w:color="auto" w:fill="E1DFDD"/>
    </w:rPr>
  </w:style>
  <w:style w:type="character" w:styleId="FollowedHyperlink">
    <w:name w:val="FollowedHyperlink"/>
    <w:basedOn w:val="DefaultParagraphFont"/>
    <w:uiPriority w:val="99"/>
    <w:semiHidden/>
    <w:unhideWhenUsed/>
    <w:rsid w:val="001A2DDD"/>
    <w:rPr>
      <w:color w:val="800080" w:themeColor="followedHyperlink"/>
      <w:u w:val="single"/>
    </w:rPr>
  </w:style>
  <w:style w:type="paragraph" w:customStyle="1" w:styleId="margin-bottom-xs">
    <w:name w:val="margin-bottom-xs"/>
    <w:basedOn w:val="Normal"/>
    <w:rsid w:val="00E61B19"/>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2106">
      <w:bodyDiv w:val="1"/>
      <w:marLeft w:val="0"/>
      <w:marRight w:val="0"/>
      <w:marTop w:val="0"/>
      <w:marBottom w:val="0"/>
      <w:divBdr>
        <w:top w:val="none" w:sz="0" w:space="0" w:color="auto"/>
        <w:left w:val="none" w:sz="0" w:space="0" w:color="auto"/>
        <w:bottom w:val="none" w:sz="0" w:space="0" w:color="auto"/>
        <w:right w:val="none" w:sz="0" w:space="0" w:color="auto"/>
      </w:divBdr>
    </w:div>
    <w:div w:id="46074291">
      <w:bodyDiv w:val="1"/>
      <w:marLeft w:val="0"/>
      <w:marRight w:val="0"/>
      <w:marTop w:val="0"/>
      <w:marBottom w:val="0"/>
      <w:divBdr>
        <w:top w:val="none" w:sz="0" w:space="0" w:color="auto"/>
        <w:left w:val="none" w:sz="0" w:space="0" w:color="auto"/>
        <w:bottom w:val="none" w:sz="0" w:space="0" w:color="auto"/>
        <w:right w:val="none" w:sz="0" w:space="0" w:color="auto"/>
      </w:divBdr>
    </w:div>
    <w:div w:id="125853418">
      <w:bodyDiv w:val="1"/>
      <w:marLeft w:val="0"/>
      <w:marRight w:val="0"/>
      <w:marTop w:val="0"/>
      <w:marBottom w:val="0"/>
      <w:divBdr>
        <w:top w:val="none" w:sz="0" w:space="0" w:color="auto"/>
        <w:left w:val="none" w:sz="0" w:space="0" w:color="auto"/>
        <w:bottom w:val="none" w:sz="0" w:space="0" w:color="auto"/>
        <w:right w:val="none" w:sz="0" w:space="0" w:color="auto"/>
      </w:divBdr>
    </w:div>
    <w:div w:id="215239568">
      <w:bodyDiv w:val="1"/>
      <w:marLeft w:val="0"/>
      <w:marRight w:val="0"/>
      <w:marTop w:val="0"/>
      <w:marBottom w:val="0"/>
      <w:divBdr>
        <w:top w:val="none" w:sz="0" w:space="0" w:color="auto"/>
        <w:left w:val="none" w:sz="0" w:space="0" w:color="auto"/>
        <w:bottom w:val="none" w:sz="0" w:space="0" w:color="auto"/>
        <w:right w:val="none" w:sz="0" w:space="0" w:color="auto"/>
      </w:divBdr>
    </w:div>
    <w:div w:id="320432257">
      <w:bodyDiv w:val="1"/>
      <w:marLeft w:val="0"/>
      <w:marRight w:val="0"/>
      <w:marTop w:val="0"/>
      <w:marBottom w:val="0"/>
      <w:divBdr>
        <w:top w:val="none" w:sz="0" w:space="0" w:color="auto"/>
        <w:left w:val="none" w:sz="0" w:space="0" w:color="auto"/>
        <w:bottom w:val="none" w:sz="0" w:space="0" w:color="auto"/>
        <w:right w:val="none" w:sz="0" w:space="0" w:color="auto"/>
      </w:divBdr>
      <w:divsChild>
        <w:div w:id="126244704">
          <w:marLeft w:val="0"/>
          <w:marRight w:val="0"/>
          <w:marTop w:val="0"/>
          <w:marBottom w:val="0"/>
          <w:divBdr>
            <w:top w:val="none" w:sz="0" w:space="0" w:color="auto"/>
            <w:left w:val="none" w:sz="0" w:space="0" w:color="auto"/>
            <w:bottom w:val="none" w:sz="0" w:space="0" w:color="auto"/>
            <w:right w:val="none" w:sz="0" w:space="0" w:color="auto"/>
          </w:divBdr>
          <w:divsChild>
            <w:div w:id="894975971">
              <w:marLeft w:val="0"/>
              <w:marRight w:val="0"/>
              <w:marTop w:val="0"/>
              <w:marBottom w:val="0"/>
              <w:divBdr>
                <w:top w:val="none" w:sz="0" w:space="0" w:color="auto"/>
                <w:left w:val="none" w:sz="0" w:space="0" w:color="auto"/>
                <w:bottom w:val="none" w:sz="0" w:space="0" w:color="auto"/>
                <w:right w:val="none" w:sz="0" w:space="0" w:color="auto"/>
              </w:divBdr>
              <w:divsChild>
                <w:div w:id="2030833883">
                  <w:marLeft w:val="0"/>
                  <w:marRight w:val="0"/>
                  <w:marTop w:val="0"/>
                  <w:marBottom w:val="0"/>
                  <w:divBdr>
                    <w:top w:val="none" w:sz="0" w:space="0" w:color="auto"/>
                    <w:left w:val="none" w:sz="0" w:space="0" w:color="auto"/>
                    <w:bottom w:val="none" w:sz="0" w:space="0" w:color="auto"/>
                    <w:right w:val="none" w:sz="0" w:space="0" w:color="auto"/>
                  </w:divBdr>
                  <w:divsChild>
                    <w:div w:id="82773032">
                      <w:marLeft w:val="0"/>
                      <w:marRight w:val="0"/>
                      <w:marTop w:val="0"/>
                      <w:marBottom w:val="0"/>
                      <w:divBdr>
                        <w:top w:val="none" w:sz="0" w:space="0" w:color="auto"/>
                        <w:left w:val="none" w:sz="0" w:space="0" w:color="auto"/>
                        <w:bottom w:val="none" w:sz="0" w:space="0" w:color="auto"/>
                        <w:right w:val="none" w:sz="0" w:space="0" w:color="auto"/>
                      </w:divBdr>
                      <w:divsChild>
                        <w:div w:id="981351448">
                          <w:marLeft w:val="0"/>
                          <w:marRight w:val="0"/>
                          <w:marTop w:val="0"/>
                          <w:marBottom w:val="0"/>
                          <w:divBdr>
                            <w:top w:val="none" w:sz="0" w:space="0" w:color="auto"/>
                            <w:left w:val="none" w:sz="0" w:space="0" w:color="auto"/>
                            <w:bottom w:val="none" w:sz="0" w:space="0" w:color="auto"/>
                            <w:right w:val="none" w:sz="0" w:space="0" w:color="auto"/>
                          </w:divBdr>
                          <w:divsChild>
                            <w:div w:id="143840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2924193">
      <w:bodyDiv w:val="1"/>
      <w:marLeft w:val="0"/>
      <w:marRight w:val="0"/>
      <w:marTop w:val="0"/>
      <w:marBottom w:val="0"/>
      <w:divBdr>
        <w:top w:val="none" w:sz="0" w:space="0" w:color="auto"/>
        <w:left w:val="none" w:sz="0" w:space="0" w:color="auto"/>
        <w:bottom w:val="none" w:sz="0" w:space="0" w:color="auto"/>
        <w:right w:val="none" w:sz="0" w:space="0" w:color="auto"/>
      </w:divBdr>
      <w:divsChild>
        <w:div w:id="2139881886">
          <w:marLeft w:val="0"/>
          <w:marRight w:val="0"/>
          <w:marTop w:val="0"/>
          <w:marBottom w:val="0"/>
          <w:divBdr>
            <w:top w:val="none" w:sz="0" w:space="0" w:color="auto"/>
            <w:left w:val="none" w:sz="0" w:space="0" w:color="auto"/>
            <w:bottom w:val="none" w:sz="0" w:space="0" w:color="auto"/>
            <w:right w:val="none" w:sz="0" w:space="0" w:color="auto"/>
          </w:divBdr>
          <w:divsChild>
            <w:div w:id="134222532">
              <w:marLeft w:val="0"/>
              <w:marRight w:val="0"/>
              <w:marTop w:val="0"/>
              <w:marBottom w:val="0"/>
              <w:divBdr>
                <w:top w:val="none" w:sz="0" w:space="0" w:color="auto"/>
                <w:left w:val="none" w:sz="0" w:space="0" w:color="auto"/>
                <w:bottom w:val="none" w:sz="0" w:space="0" w:color="auto"/>
                <w:right w:val="none" w:sz="0" w:space="0" w:color="auto"/>
              </w:divBdr>
              <w:divsChild>
                <w:div w:id="1162232780">
                  <w:marLeft w:val="0"/>
                  <w:marRight w:val="0"/>
                  <w:marTop w:val="0"/>
                  <w:marBottom w:val="0"/>
                  <w:divBdr>
                    <w:top w:val="none" w:sz="0" w:space="0" w:color="auto"/>
                    <w:left w:val="none" w:sz="0" w:space="0" w:color="auto"/>
                    <w:bottom w:val="none" w:sz="0" w:space="0" w:color="auto"/>
                    <w:right w:val="none" w:sz="0" w:space="0" w:color="auto"/>
                  </w:divBdr>
                  <w:divsChild>
                    <w:div w:id="527376218">
                      <w:marLeft w:val="0"/>
                      <w:marRight w:val="0"/>
                      <w:marTop w:val="0"/>
                      <w:marBottom w:val="0"/>
                      <w:divBdr>
                        <w:top w:val="none" w:sz="0" w:space="0" w:color="auto"/>
                        <w:left w:val="none" w:sz="0" w:space="0" w:color="auto"/>
                        <w:bottom w:val="none" w:sz="0" w:space="0" w:color="auto"/>
                        <w:right w:val="none" w:sz="0" w:space="0" w:color="auto"/>
                      </w:divBdr>
                      <w:divsChild>
                        <w:div w:id="1437099176">
                          <w:marLeft w:val="0"/>
                          <w:marRight w:val="0"/>
                          <w:marTop w:val="0"/>
                          <w:marBottom w:val="0"/>
                          <w:divBdr>
                            <w:top w:val="none" w:sz="0" w:space="0" w:color="auto"/>
                            <w:left w:val="none" w:sz="0" w:space="0" w:color="auto"/>
                            <w:bottom w:val="none" w:sz="0" w:space="0" w:color="auto"/>
                            <w:right w:val="none" w:sz="0" w:space="0" w:color="auto"/>
                          </w:divBdr>
                          <w:divsChild>
                            <w:div w:id="159628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4878673">
      <w:bodyDiv w:val="1"/>
      <w:marLeft w:val="0"/>
      <w:marRight w:val="0"/>
      <w:marTop w:val="0"/>
      <w:marBottom w:val="0"/>
      <w:divBdr>
        <w:top w:val="none" w:sz="0" w:space="0" w:color="auto"/>
        <w:left w:val="none" w:sz="0" w:space="0" w:color="auto"/>
        <w:bottom w:val="none" w:sz="0" w:space="0" w:color="auto"/>
        <w:right w:val="none" w:sz="0" w:space="0" w:color="auto"/>
      </w:divBdr>
    </w:div>
    <w:div w:id="579411142">
      <w:bodyDiv w:val="1"/>
      <w:marLeft w:val="0"/>
      <w:marRight w:val="0"/>
      <w:marTop w:val="0"/>
      <w:marBottom w:val="0"/>
      <w:divBdr>
        <w:top w:val="none" w:sz="0" w:space="0" w:color="auto"/>
        <w:left w:val="none" w:sz="0" w:space="0" w:color="auto"/>
        <w:bottom w:val="none" w:sz="0" w:space="0" w:color="auto"/>
        <w:right w:val="none" w:sz="0" w:space="0" w:color="auto"/>
      </w:divBdr>
    </w:div>
    <w:div w:id="631522441">
      <w:bodyDiv w:val="1"/>
      <w:marLeft w:val="0"/>
      <w:marRight w:val="0"/>
      <w:marTop w:val="0"/>
      <w:marBottom w:val="0"/>
      <w:divBdr>
        <w:top w:val="none" w:sz="0" w:space="0" w:color="auto"/>
        <w:left w:val="none" w:sz="0" w:space="0" w:color="auto"/>
        <w:bottom w:val="none" w:sz="0" w:space="0" w:color="auto"/>
        <w:right w:val="none" w:sz="0" w:space="0" w:color="auto"/>
      </w:divBdr>
    </w:div>
    <w:div w:id="684018086">
      <w:bodyDiv w:val="1"/>
      <w:marLeft w:val="0"/>
      <w:marRight w:val="0"/>
      <w:marTop w:val="0"/>
      <w:marBottom w:val="0"/>
      <w:divBdr>
        <w:top w:val="none" w:sz="0" w:space="0" w:color="auto"/>
        <w:left w:val="none" w:sz="0" w:space="0" w:color="auto"/>
        <w:bottom w:val="none" w:sz="0" w:space="0" w:color="auto"/>
        <w:right w:val="none" w:sz="0" w:space="0" w:color="auto"/>
      </w:divBdr>
    </w:div>
    <w:div w:id="751663604">
      <w:bodyDiv w:val="1"/>
      <w:marLeft w:val="0"/>
      <w:marRight w:val="0"/>
      <w:marTop w:val="0"/>
      <w:marBottom w:val="0"/>
      <w:divBdr>
        <w:top w:val="none" w:sz="0" w:space="0" w:color="auto"/>
        <w:left w:val="none" w:sz="0" w:space="0" w:color="auto"/>
        <w:bottom w:val="none" w:sz="0" w:space="0" w:color="auto"/>
        <w:right w:val="none" w:sz="0" w:space="0" w:color="auto"/>
      </w:divBdr>
    </w:div>
    <w:div w:id="768888732">
      <w:bodyDiv w:val="1"/>
      <w:marLeft w:val="0"/>
      <w:marRight w:val="0"/>
      <w:marTop w:val="0"/>
      <w:marBottom w:val="0"/>
      <w:divBdr>
        <w:top w:val="none" w:sz="0" w:space="0" w:color="auto"/>
        <w:left w:val="none" w:sz="0" w:space="0" w:color="auto"/>
        <w:bottom w:val="none" w:sz="0" w:space="0" w:color="auto"/>
        <w:right w:val="none" w:sz="0" w:space="0" w:color="auto"/>
      </w:divBdr>
    </w:div>
    <w:div w:id="785733376">
      <w:bodyDiv w:val="1"/>
      <w:marLeft w:val="0"/>
      <w:marRight w:val="0"/>
      <w:marTop w:val="0"/>
      <w:marBottom w:val="0"/>
      <w:divBdr>
        <w:top w:val="none" w:sz="0" w:space="0" w:color="auto"/>
        <w:left w:val="none" w:sz="0" w:space="0" w:color="auto"/>
        <w:bottom w:val="none" w:sz="0" w:space="0" w:color="auto"/>
        <w:right w:val="none" w:sz="0" w:space="0" w:color="auto"/>
      </w:divBdr>
    </w:div>
    <w:div w:id="862668483">
      <w:bodyDiv w:val="1"/>
      <w:marLeft w:val="0"/>
      <w:marRight w:val="0"/>
      <w:marTop w:val="0"/>
      <w:marBottom w:val="0"/>
      <w:divBdr>
        <w:top w:val="none" w:sz="0" w:space="0" w:color="auto"/>
        <w:left w:val="none" w:sz="0" w:space="0" w:color="auto"/>
        <w:bottom w:val="none" w:sz="0" w:space="0" w:color="auto"/>
        <w:right w:val="none" w:sz="0" w:space="0" w:color="auto"/>
      </w:divBdr>
    </w:div>
    <w:div w:id="1115367352">
      <w:bodyDiv w:val="1"/>
      <w:marLeft w:val="0"/>
      <w:marRight w:val="0"/>
      <w:marTop w:val="0"/>
      <w:marBottom w:val="0"/>
      <w:divBdr>
        <w:top w:val="none" w:sz="0" w:space="0" w:color="auto"/>
        <w:left w:val="none" w:sz="0" w:space="0" w:color="auto"/>
        <w:bottom w:val="none" w:sz="0" w:space="0" w:color="auto"/>
        <w:right w:val="none" w:sz="0" w:space="0" w:color="auto"/>
      </w:divBdr>
    </w:div>
    <w:div w:id="1159343784">
      <w:bodyDiv w:val="1"/>
      <w:marLeft w:val="0"/>
      <w:marRight w:val="0"/>
      <w:marTop w:val="0"/>
      <w:marBottom w:val="0"/>
      <w:divBdr>
        <w:top w:val="none" w:sz="0" w:space="0" w:color="auto"/>
        <w:left w:val="none" w:sz="0" w:space="0" w:color="auto"/>
        <w:bottom w:val="none" w:sz="0" w:space="0" w:color="auto"/>
        <w:right w:val="none" w:sz="0" w:space="0" w:color="auto"/>
      </w:divBdr>
    </w:div>
    <w:div w:id="1246114395">
      <w:bodyDiv w:val="1"/>
      <w:marLeft w:val="0"/>
      <w:marRight w:val="0"/>
      <w:marTop w:val="0"/>
      <w:marBottom w:val="0"/>
      <w:divBdr>
        <w:top w:val="none" w:sz="0" w:space="0" w:color="auto"/>
        <w:left w:val="none" w:sz="0" w:space="0" w:color="auto"/>
        <w:bottom w:val="none" w:sz="0" w:space="0" w:color="auto"/>
        <w:right w:val="none" w:sz="0" w:space="0" w:color="auto"/>
      </w:divBdr>
    </w:div>
    <w:div w:id="1247807190">
      <w:bodyDiv w:val="1"/>
      <w:marLeft w:val="0"/>
      <w:marRight w:val="0"/>
      <w:marTop w:val="0"/>
      <w:marBottom w:val="0"/>
      <w:divBdr>
        <w:top w:val="none" w:sz="0" w:space="0" w:color="auto"/>
        <w:left w:val="none" w:sz="0" w:space="0" w:color="auto"/>
        <w:bottom w:val="none" w:sz="0" w:space="0" w:color="auto"/>
        <w:right w:val="none" w:sz="0" w:space="0" w:color="auto"/>
      </w:divBdr>
      <w:divsChild>
        <w:div w:id="1746684985">
          <w:marLeft w:val="0"/>
          <w:marRight w:val="0"/>
          <w:marTop w:val="0"/>
          <w:marBottom w:val="0"/>
          <w:divBdr>
            <w:top w:val="none" w:sz="0" w:space="0" w:color="auto"/>
            <w:left w:val="none" w:sz="0" w:space="0" w:color="auto"/>
            <w:bottom w:val="none" w:sz="0" w:space="0" w:color="auto"/>
            <w:right w:val="none" w:sz="0" w:space="0" w:color="auto"/>
          </w:divBdr>
          <w:divsChild>
            <w:div w:id="317849609">
              <w:marLeft w:val="0"/>
              <w:marRight w:val="0"/>
              <w:marTop w:val="0"/>
              <w:marBottom w:val="0"/>
              <w:divBdr>
                <w:top w:val="none" w:sz="0" w:space="0" w:color="auto"/>
                <w:left w:val="none" w:sz="0" w:space="0" w:color="auto"/>
                <w:bottom w:val="none" w:sz="0" w:space="0" w:color="auto"/>
                <w:right w:val="none" w:sz="0" w:space="0" w:color="auto"/>
              </w:divBdr>
            </w:div>
            <w:div w:id="146928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3391">
      <w:bodyDiv w:val="1"/>
      <w:marLeft w:val="0"/>
      <w:marRight w:val="0"/>
      <w:marTop w:val="0"/>
      <w:marBottom w:val="0"/>
      <w:divBdr>
        <w:top w:val="none" w:sz="0" w:space="0" w:color="auto"/>
        <w:left w:val="none" w:sz="0" w:space="0" w:color="auto"/>
        <w:bottom w:val="none" w:sz="0" w:space="0" w:color="auto"/>
        <w:right w:val="none" w:sz="0" w:space="0" w:color="auto"/>
      </w:divBdr>
    </w:div>
    <w:div w:id="1389525101">
      <w:bodyDiv w:val="1"/>
      <w:marLeft w:val="0"/>
      <w:marRight w:val="0"/>
      <w:marTop w:val="0"/>
      <w:marBottom w:val="0"/>
      <w:divBdr>
        <w:top w:val="none" w:sz="0" w:space="0" w:color="auto"/>
        <w:left w:val="none" w:sz="0" w:space="0" w:color="auto"/>
        <w:bottom w:val="none" w:sz="0" w:space="0" w:color="auto"/>
        <w:right w:val="none" w:sz="0" w:space="0" w:color="auto"/>
      </w:divBdr>
    </w:div>
    <w:div w:id="1467359346">
      <w:bodyDiv w:val="1"/>
      <w:marLeft w:val="0"/>
      <w:marRight w:val="0"/>
      <w:marTop w:val="0"/>
      <w:marBottom w:val="0"/>
      <w:divBdr>
        <w:top w:val="none" w:sz="0" w:space="0" w:color="auto"/>
        <w:left w:val="none" w:sz="0" w:space="0" w:color="auto"/>
        <w:bottom w:val="none" w:sz="0" w:space="0" w:color="auto"/>
        <w:right w:val="none" w:sz="0" w:space="0" w:color="auto"/>
      </w:divBdr>
    </w:div>
    <w:div w:id="1526096785">
      <w:bodyDiv w:val="1"/>
      <w:marLeft w:val="0"/>
      <w:marRight w:val="0"/>
      <w:marTop w:val="0"/>
      <w:marBottom w:val="0"/>
      <w:divBdr>
        <w:top w:val="none" w:sz="0" w:space="0" w:color="auto"/>
        <w:left w:val="none" w:sz="0" w:space="0" w:color="auto"/>
        <w:bottom w:val="none" w:sz="0" w:space="0" w:color="auto"/>
        <w:right w:val="none" w:sz="0" w:space="0" w:color="auto"/>
      </w:divBdr>
    </w:div>
    <w:div w:id="1533611182">
      <w:bodyDiv w:val="1"/>
      <w:marLeft w:val="0"/>
      <w:marRight w:val="0"/>
      <w:marTop w:val="0"/>
      <w:marBottom w:val="0"/>
      <w:divBdr>
        <w:top w:val="none" w:sz="0" w:space="0" w:color="auto"/>
        <w:left w:val="none" w:sz="0" w:space="0" w:color="auto"/>
        <w:bottom w:val="none" w:sz="0" w:space="0" w:color="auto"/>
        <w:right w:val="none" w:sz="0" w:space="0" w:color="auto"/>
      </w:divBdr>
      <w:divsChild>
        <w:div w:id="1879704208">
          <w:marLeft w:val="0"/>
          <w:marRight w:val="0"/>
          <w:marTop w:val="0"/>
          <w:marBottom w:val="0"/>
          <w:divBdr>
            <w:top w:val="none" w:sz="0" w:space="0" w:color="auto"/>
            <w:left w:val="none" w:sz="0" w:space="0" w:color="auto"/>
            <w:bottom w:val="none" w:sz="0" w:space="0" w:color="auto"/>
            <w:right w:val="none" w:sz="0" w:space="0" w:color="auto"/>
          </w:divBdr>
          <w:divsChild>
            <w:div w:id="1683974748">
              <w:marLeft w:val="0"/>
              <w:marRight w:val="0"/>
              <w:marTop w:val="0"/>
              <w:marBottom w:val="0"/>
              <w:divBdr>
                <w:top w:val="none" w:sz="0" w:space="0" w:color="auto"/>
                <w:left w:val="none" w:sz="0" w:space="0" w:color="auto"/>
                <w:bottom w:val="none" w:sz="0" w:space="0" w:color="auto"/>
                <w:right w:val="none" w:sz="0" w:space="0" w:color="auto"/>
              </w:divBdr>
              <w:divsChild>
                <w:div w:id="898394135">
                  <w:marLeft w:val="0"/>
                  <w:marRight w:val="0"/>
                  <w:marTop w:val="0"/>
                  <w:marBottom w:val="0"/>
                  <w:divBdr>
                    <w:top w:val="none" w:sz="0" w:space="0" w:color="auto"/>
                    <w:left w:val="none" w:sz="0" w:space="0" w:color="auto"/>
                    <w:bottom w:val="none" w:sz="0" w:space="0" w:color="auto"/>
                    <w:right w:val="none" w:sz="0" w:space="0" w:color="auto"/>
                  </w:divBdr>
                  <w:divsChild>
                    <w:div w:id="1561283390">
                      <w:marLeft w:val="0"/>
                      <w:marRight w:val="0"/>
                      <w:marTop w:val="0"/>
                      <w:marBottom w:val="0"/>
                      <w:divBdr>
                        <w:top w:val="none" w:sz="0" w:space="0" w:color="auto"/>
                        <w:left w:val="none" w:sz="0" w:space="0" w:color="auto"/>
                        <w:bottom w:val="none" w:sz="0" w:space="0" w:color="auto"/>
                        <w:right w:val="none" w:sz="0" w:space="0" w:color="auto"/>
                      </w:divBdr>
                      <w:divsChild>
                        <w:div w:id="1241721064">
                          <w:marLeft w:val="0"/>
                          <w:marRight w:val="0"/>
                          <w:marTop w:val="0"/>
                          <w:marBottom w:val="0"/>
                          <w:divBdr>
                            <w:top w:val="none" w:sz="0" w:space="0" w:color="auto"/>
                            <w:left w:val="none" w:sz="0" w:space="0" w:color="auto"/>
                            <w:bottom w:val="none" w:sz="0" w:space="0" w:color="auto"/>
                            <w:right w:val="none" w:sz="0" w:space="0" w:color="auto"/>
                          </w:divBdr>
                          <w:divsChild>
                            <w:div w:id="14662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103746">
      <w:bodyDiv w:val="1"/>
      <w:marLeft w:val="0"/>
      <w:marRight w:val="0"/>
      <w:marTop w:val="0"/>
      <w:marBottom w:val="0"/>
      <w:divBdr>
        <w:top w:val="none" w:sz="0" w:space="0" w:color="auto"/>
        <w:left w:val="none" w:sz="0" w:space="0" w:color="auto"/>
        <w:bottom w:val="none" w:sz="0" w:space="0" w:color="auto"/>
        <w:right w:val="none" w:sz="0" w:space="0" w:color="auto"/>
      </w:divBdr>
    </w:div>
    <w:div w:id="1551334024">
      <w:bodyDiv w:val="1"/>
      <w:marLeft w:val="0"/>
      <w:marRight w:val="0"/>
      <w:marTop w:val="0"/>
      <w:marBottom w:val="0"/>
      <w:divBdr>
        <w:top w:val="none" w:sz="0" w:space="0" w:color="auto"/>
        <w:left w:val="none" w:sz="0" w:space="0" w:color="auto"/>
        <w:bottom w:val="none" w:sz="0" w:space="0" w:color="auto"/>
        <w:right w:val="none" w:sz="0" w:space="0" w:color="auto"/>
      </w:divBdr>
    </w:div>
    <w:div w:id="1617322745">
      <w:bodyDiv w:val="1"/>
      <w:marLeft w:val="0"/>
      <w:marRight w:val="0"/>
      <w:marTop w:val="0"/>
      <w:marBottom w:val="0"/>
      <w:divBdr>
        <w:top w:val="none" w:sz="0" w:space="0" w:color="auto"/>
        <w:left w:val="none" w:sz="0" w:space="0" w:color="auto"/>
        <w:bottom w:val="none" w:sz="0" w:space="0" w:color="auto"/>
        <w:right w:val="none" w:sz="0" w:space="0" w:color="auto"/>
      </w:divBdr>
    </w:div>
    <w:div w:id="1689791423">
      <w:bodyDiv w:val="1"/>
      <w:marLeft w:val="0"/>
      <w:marRight w:val="0"/>
      <w:marTop w:val="0"/>
      <w:marBottom w:val="0"/>
      <w:divBdr>
        <w:top w:val="none" w:sz="0" w:space="0" w:color="auto"/>
        <w:left w:val="none" w:sz="0" w:space="0" w:color="auto"/>
        <w:bottom w:val="none" w:sz="0" w:space="0" w:color="auto"/>
        <w:right w:val="none" w:sz="0" w:space="0" w:color="auto"/>
      </w:divBdr>
    </w:div>
    <w:div w:id="1708337490">
      <w:bodyDiv w:val="1"/>
      <w:marLeft w:val="0"/>
      <w:marRight w:val="0"/>
      <w:marTop w:val="0"/>
      <w:marBottom w:val="0"/>
      <w:divBdr>
        <w:top w:val="none" w:sz="0" w:space="0" w:color="auto"/>
        <w:left w:val="none" w:sz="0" w:space="0" w:color="auto"/>
        <w:bottom w:val="none" w:sz="0" w:space="0" w:color="auto"/>
        <w:right w:val="none" w:sz="0" w:space="0" w:color="auto"/>
      </w:divBdr>
    </w:div>
    <w:div w:id="1809585895">
      <w:bodyDiv w:val="1"/>
      <w:marLeft w:val="0"/>
      <w:marRight w:val="0"/>
      <w:marTop w:val="0"/>
      <w:marBottom w:val="0"/>
      <w:divBdr>
        <w:top w:val="none" w:sz="0" w:space="0" w:color="auto"/>
        <w:left w:val="none" w:sz="0" w:space="0" w:color="auto"/>
        <w:bottom w:val="none" w:sz="0" w:space="0" w:color="auto"/>
        <w:right w:val="none" w:sz="0" w:space="0" w:color="auto"/>
      </w:divBdr>
    </w:div>
    <w:div w:id="1826314667">
      <w:bodyDiv w:val="1"/>
      <w:marLeft w:val="0"/>
      <w:marRight w:val="0"/>
      <w:marTop w:val="0"/>
      <w:marBottom w:val="0"/>
      <w:divBdr>
        <w:top w:val="none" w:sz="0" w:space="0" w:color="auto"/>
        <w:left w:val="none" w:sz="0" w:space="0" w:color="auto"/>
        <w:bottom w:val="none" w:sz="0" w:space="0" w:color="auto"/>
        <w:right w:val="none" w:sz="0" w:space="0" w:color="auto"/>
      </w:divBdr>
    </w:div>
    <w:div w:id="1932351509">
      <w:bodyDiv w:val="1"/>
      <w:marLeft w:val="0"/>
      <w:marRight w:val="0"/>
      <w:marTop w:val="0"/>
      <w:marBottom w:val="0"/>
      <w:divBdr>
        <w:top w:val="none" w:sz="0" w:space="0" w:color="auto"/>
        <w:left w:val="none" w:sz="0" w:space="0" w:color="auto"/>
        <w:bottom w:val="none" w:sz="0" w:space="0" w:color="auto"/>
        <w:right w:val="none" w:sz="0" w:space="0" w:color="auto"/>
      </w:divBdr>
      <w:divsChild>
        <w:div w:id="457726632">
          <w:marLeft w:val="0"/>
          <w:marRight w:val="0"/>
          <w:marTop w:val="0"/>
          <w:marBottom w:val="0"/>
          <w:divBdr>
            <w:top w:val="none" w:sz="0" w:space="0" w:color="auto"/>
            <w:left w:val="none" w:sz="0" w:space="0" w:color="auto"/>
            <w:bottom w:val="none" w:sz="0" w:space="0" w:color="auto"/>
            <w:right w:val="none" w:sz="0" w:space="0" w:color="auto"/>
          </w:divBdr>
          <w:divsChild>
            <w:div w:id="1758599597">
              <w:marLeft w:val="0"/>
              <w:marRight w:val="0"/>
              <w:marTop w:val="0"/>
              <w:marBottom w:val="0"/>
              <w:divBdr>
                <w:top w:val="none" w:sz="0" w:space="0" w:color="auto"/>
                <w:left w:val="none" w:sz="0" w:space="0" w:color="auto"/>
                <w:bottom w:val="none" w:sz="0" w:space="0" w:color="auto"/>
                <w:right w:val="none" w:sz="0" w:space="0" w:color="auto"/>
              </w:divBdr>
              <w:divsChild>
                <w:div w:id="1563638370">
                  <w:marLeft w:val="0"/>
                  <w:marRight w:val="0"/>
                  <w:marTop w:val="0"/>
                  <w:marBottom w:val="0"/>
                  <w:divBdr>
                    <w:top w:val="none" w:sz="0" w:space="0" w:color="auto"/>
                    <w:left w:val="none" w:sz="0" w:space="0" w:color="auto"/>
                    <w:bottom w:val="none" w:sz="0" w:space="0" w:color="auto"/>
                    <w:right w:val="none" w:sz="0" w:space="0" w:color="auto"/>
                  </w:divBdr>
                  <w:divsChild>
                    <w:div w:id="955913136">
                      <w:marLeft w:val="0"/>
                      <w:marRight w:val="0"/>
                      <w:marTop w:val="0"/>
                      <w:marBottom w:val="0"/>
                      <w:divBdr>
                        <w:top w:val="none" w:sz="0" w:space="0" w:color="auto"/>
                        <w:left w:val="none" w:sz="0" w:space="0" w:color="auto"/>
                        <w:bottom w:val="none" w:sz="0" w:space="0" w:color="auto"/>
                        <w:right w:val="none" w:sz="0" w:space="0" w:color="auto"/>
                      </w:divBdr>
                      <w:divsChild>
                        <w:div w:id="1232276702">
                          <w:marLeft w:val="0"/>
                          <w:marRight w:val="0"/>
                          <w:marTop w:val="0"/>
                          <w:marBottom w:val="0"/>
                          <w:divBdr>
                            <w:top w:val="none" w:sz="0" w:space="0" w:color="auto"/>
                            <w:left w:val="none" w:sz="0" w:space="0" w:color="auto"/>
                            <w:bottom w:val="none" w:sz="0" w:space="0" w:color="auto"/>
                            <w:right w:val="none" w:sz="0" w:space="0" w:color="auto"/>
                          </w:divBdr>
                          <w:divsChild>
                            <w:div w:id="11130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327171">
      <w:bodyDiv w:val="1"/>
      <w:marLeft w:val="0"/>
      <w:marRight w:val="0"/>
      <w:marTop w:val="0"/>
      <w:marBottom w:val="0"/>
      <w:divBdr>
        <w:top w:val="none" w:sz="0" w:space="0" w:color="auto"/>
        <w:left w:val="none" w:sz="0" w:space="0" w:color="auto"/>
        <w:bottom w:val="none" w:sz="0" w:space="0" w:color="auto"/>
        <w:right w:val="none" w:sz="0" w:space="0" w:color="auto"/>
      </w:divBdr>
    </w:div>
    <w:div w:id="1960837569">
      <w:bodyDiv w:val="1"/>
      <w:marLeft w:val="0"/>
      <w:marRight w:val="0"/>
      <w:marTop w:val="0"/>
      <w:marBottom w:val="0"/>
      <w:divBdr>
        <w:top w:val="none" w:sz="0" w:space="0" w:color="auto"/>
        <w:left w:val="none" w:sz="0" w:space="0" w:color="auto"/>
        <w:bottom w:val="none" w:sz="0" w:space="0" w:color="auto"/>
        <w:right w:val="none" w:sz="0" w:space="0" w:color="auto"/>
      </w:divBdr>
    </w:div>
    <w:div w:id="2013142511">
      <w:bodyDiv w:val="1"/>
      <w:marLeft w:val="0"/>
      <w:marRight w:val="0"/>
      <w:marTop w:val="0"/>
      <w:marBottom w:val="0"/>
      <w:divBdr>
        <w:top w:val="none" w:sz="0" w:space="0" w:color="auto"/>
        <w:left w:val="none" w:sz="0" w:space="0" w:color="auto"/>
        <w:bottom w:val="none" w:sz="0" w:space="0" w:color="auto"/>
        <w:right w:val="none" w:sz="0" w:space="0" w:color="auto"/>
      </w:divBdr>
    </w:div>
    <w:div w:id="2048947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joe-mendez-hugh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aving-the-world-from-datageddon.github.i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oemendezhughe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6</TotalTime>
  <Pages>1</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Mendez,Nicole</cp:lastModifiedBy>
  <cp:revision>90</cp:revision>
  <cp:lastPrinted>2024-10-25T23:55:00Z</cp:lastPrinted>
  <dcterms:created xsi:type="dcterms:W3CDTF">2024-08-16T03:32:00Z</dcterms:created>
  <dcterms:modified xsi:type="dcterms:W3CDTF">2024-10-28T01:22:00Z</dcterms:modified>
</cp:coreProperties>
</file>